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01A94" w14:textId="4F76C47B" w:rsidR="00F45A5D" w:rsidRPr="00265AAA" w:rsidRDefault="004936C4" w:rsidP="004936C4">
      <w:pPr>
        <w:pStyle w:val="Titel"/>
        <w:jc w:val="center"/>
        <w:rPr>
          <w:rFonts w:asciiTheme="minorHAnsi" w:hAnsiTheme="minorHAnsi" w:cstheme="minorHAnsi"/>
          <w:lang w:val="en-US"/>
        </w:rPr>
      </w:pPr>
      <w:r w:rsidRPr="00265AAA">
        <w:rPr>
          <w:rFonts w:asciiTheme="minorHAnsi" w:hAnsiTheme="minorHAnsi" w:cstheme="minorHAnsi"/>
          <w:lang w:val="en-US"/>
        </w:rPr>
        <w:t>Assignment I</w:t>
      </w:r>
      <w:r w:rsidR="00B720E0">
        <w:rPr>
          <w:rFonts w:asciiTheme="minorHAnsi" w:hAnsiTheme="minorHAnsi" w:cstheme="minorHAnsi"/>
          <w:lang w:val="en-US"/>
        </w:rPr>
        <w:t>V</w:t>
      </w:r>
      <w:r w:rsidRPr="00265AAA">
        <w:rPr>
          <w:rFonts w:asciiTheme="minorHAnsi" w:hAnsiTheme="minorHAnsi" w:cstheme="minorHAnsi"/>
          <w:lang w:val="en-US"/>
        </w:rPr>
        <w:t xml:space="preserve">: </w:t>
      </w:r>
      <w:r w:rsidR="00B720E0">
        <w:rPr>
          <w:rFonts w:asciiTheme="minorHAnsi" w:hAnsiTheme="minorHAnsi" w:cstheme="minorHAnsi"/>
          <w:lang w:val="en-US"/>
        </w:rPr>
        <w:t>Advanced CUDA</w:t>
      </w:r>
    </w:p>
    <w:p w14:paraId="349CE27E" w14:textId="01A9C5BB" w:rsidR="004936C4" w:rsidRPr="00265AAA" w:rsidRDefault="004936C4" w:rsidP="004936C4">
      <w:pPr>
        <w:rPr>
          <w:lang w:val="en-US"/>
        </w:rPr>
      </w:pPr>
    </w:p>
    <w:p w14:paraId="6913551F" w14:textId="35770163" w:rsidR="004936C4" w:rsidRDefault="00265AAA" w:rsidP="004936C4">
      <w:pPr>
        <w:rPr>
          <w:lang w:val="en-US"/>
        </w:rPr>
      </w:pPr>
      <w:r w:rsidRPr="00265AAA">
        <w:rPr>
          <w:lang w:val="en-US"/>
        </w:rPr>
        <w:t>L</w:t>
      </w:r>
      <w:r>
        <w:rPr>
          <w:lang w:val="en-US"/>
        </w:rPr>
        <w:t xml:space="preserve">ink to GitHub repository: </w:t>
      </w:r>
      <w:hyperlink r:id="rId7" w:history="1">
        <w:r w:rsidR="00286D68" w:rsidRPr="00B8081C">
          <w:rPr>
            <w:rStyle w:val="Hyperlink"/>
            <w:lang w:val="en-US"/>
          </w:rPr>
          <w:t>https://github.com/ChrisWe99/DD2360HT22</w:t>
        </w:r>
      </w:hyperlink>
    </w:p>
    <w:p w14:paraId="3E95B025" w14:textId="7AA2385D" w:rsidR="004936C4" w:rsidRPr="004936C4" w:rsidRDefault="004936C4" w:rsidP="004936C4">
      <w:pPr>
        <w:pStyle w:val="berschrift1"/>
      </w:pPr>
      <w:r w:rsidRPr="004936C4">
        <w:t xml:space="preserve">Exercise 1 – </w:t>
      </w:r>
      <w:r w:rsidR="00B720E0">
        <w:t>Thread Scheduling and Execution Efficiency</w:t>
      </w:r>
    </w:p>
    <w:p w14:paraId="5018BA68" w14:textId="6CA8A977" w:rsidR="005A0CF0" w:rsidRDefault="005A0CF0" w:rsidP="00FC1BA9">
      <w:pPr>
        <w:rPr>
          <w:lang w:val="en-US"/>
        </w:rPr>
      </w:pPr>
    </w:p>
    <w:p w14:paraId="1D7A1A5E" w14:textId="0B3099F9" w:rsidR="00B720E0" w:rsidRDefault="00B720E0" w:rsidP="00B720E0">
      <w:pPr>
        <w:pStyle w:val="berschrift2"/>
      </w:pPr>
      <w:r w:rsidRPr="00B720E0">
        <w:t>Assume X=800 and Y=600. Assume that we decided to use a grid of 16X16 blocks. That is, each block is organized as a 2D 16X16 array of threads. How many warps will be generated during the execution of the kernel? How many warps will have control divergence? Please explain your answers.</w:t>
      </w:r>
    </w:p>
    <w:p w14:paraId="628FA359" w14:textId="2B4EA9E2" w:rsidR="00B720E0" w:rsidRDefault="00B720E0" w:rsidP="00B720E0">
      <w:pPr>
        <w:rPr>
          <w:lang w:val="en-US"/>
        </w:rPr>
      </w:pPr>
    </w:p>
    <w:p w14:paraId="03D8117B" w14:textId="5E2F8133" w:rsidR="00B720E0" w:rsidRDefault="00B720E0" w:rsidP="00B720E0">
      <w:pPr>
        <w:rPr>
          <w:lang w:val="en-US"/>
        </w:rPr>
      </w:pPr>
      <w:r>
        <w:rPr>
          <w:lang w:val="en-US"/>
        </w:rPr>
        <w:t xml:space="preserve">For the results of division, it </w:t>
      </w:r>
      <w:proofErr w:type="gramStart"/>
      <w:r>
        <w:rPr>
          <w:lang w:val="en-US"/>
        </w:rPr>
        <w:t>has to</w:t>
      </w:r>
      <w:proofErr w:type="gramEnd"/>
      <w:r>
        <w:rPr>
          <w:lang w:val="en-US"/>
        </w:rPr>
        <w:t xml:space="preserve"> be rounded up since no partial threads exist.</w:t>
      </w:r>
    </w:p>
    <w:p w14:paraId="05ABB7D7" w14:textId="27B8598C" w:rsidR="00B720E0" w:rsidRDefault="00B720E0" w:rsidP="00B720E0">
      <w:pPr>
        <w:rPr>
          <w:lang w:val="en-US"/>
        </w:rPr>
      </w:pPr>
    </w:p>
    <w:p w14:paraId="66500A4D" w14:textId="5B9FAF7D" w:rsidR="00B720E0" w:rsidRDefault="00B720E0" w:rsidP="00B720E0">
      <w:pPr>
        <w:rPr>
          <w:lang w:val="en-US"/>
        </w:rPr>
      </w:pPr>
      <w:r>
        <w:rPr>
          <w:lang w:val="en-US"/>
        </w:rPr>
        <w:t>#</w:t>
      </w:r>
      <w:proofErr w:type="gramStart"/>
      <w:r>
        <w:rPr>
          <w:lang w:val="en-US"/>
        </w:rPr>
        <w:t>warps(</w:t>
      </w:r>
      <w:proofErr w:type="gramEnd"/>
      <w:r>
        <w:rPr>
          <w:lang w:val="en-US"/>
        </w:rPr>
        <w:t xml:space="preserve">per block) = #threads(per block) / </w:t>
      </w:r>
      <w:r w:rsidR="004F7B34">
        <w:rPr>
          <w:lang w:val="en-US"/>
        </w:rPr>
        <w:t>#threads(per warp) = 16*16 / 32 = 8</w:t>
      </w:r>
    </w:p>
    <w:p w14:paraId="3091F1D9" w14:textId="3A69F963" w:rsidR="004F7B34" w:rsidRDefault="004F7B34" w:rsidP="00B720E0">
      <w:pPr>
        <w:rPr>
          <w:lang w:val="en-US"/>
        </w:rPr>
      </w:pPr>
    </w:p>
    <w:p w14:paraId="0E912375" w14:textId="3256F6DC" w:rsidR="004F7B34" w:rsidRDefault="004F7B34" w:rsidP="00B720E0">
      <w:pPr>
        <w:rPr>
          <w:lang w:val="en-US"/>
        </w:rPr>
      </w:pPr>
      <w:r>
        <w:rPr>
          <w:lang w:val="en-US"/>
        </w:rPr>
        <w:t>Required blocks (size of block array):</w:t>
      </w:r>
    </w:p>
    <w:p w14:paraId="043CAC86" w14:textId="4EE22207" w:rsidR="004F7B34" w:rsidRDefault="004F7B34" w:rsidP="00B720E0">
      <w:pPr>
        <w:rPr>
          <w:lang w:val="de-DE"/>
        </w:rPr>
      </w:pPr>
      <w:r w:rsidRPr="004F7B34">
        <w:rPr>
          <w:lang w:val="de-DE"/>
        </w:rPr>
        <w:t>#pixels_x / gridsize_x * pixels_y / gridsi</w:t>
      </w:r>
      <w:r>
        <w:rPr>
          <w:lang w:val="de-DE"/>
        </w:rPr>
        <w:t>ze_y</w:t>
      </w:r>
      <w:r w:rsidRPr="004F7B34">
        <w:rPr>
          <w:lang w:val="de-DE"/>
        </w:rPr>
        <w:t xml:space="preserve"> = 800</w:t>
      </w:r>
      <w:r>
        <w:rPr>
          <w:lang w:val="de-DE"/>
        </w:rPr>
        <w:t xml:space="preserve"> / 16 * 600/16 </w:t>
      </w:r>
      <w:r w:rsidRPr="004F7B34">
        <w:rPr>
          <w:lang w:val="de-DE"/>
        </w:rPr>
        <w:t xml:space="preserve">= </w:t>
      </w:r>
      <w:r w:rsidR="00122FD7">
        <w:rPr>
          <w:lang w:val="de-DE"/>
        </w:rPr>
        <w:t xml:space="preserve">50 * 38 = </w:t>
      </w:r>
      <w:r w:rsidRPr="004F7B34">
        <w:rPr>
          <w:lang w:val="de-DE"/>
        </w:rPr>
        <w:t>1</w:t>
      </w:r>
      <w:r>
        <w:rPr>
          <w:lang w:val="de-DE"/>
        </w:rPr>
        <w:t>900</w:t>
      </w:r>
    </w:p>
    <w:p w14:paraId="53EFDDE6" w14:textId="3420978C" w:rsidR="004F7B34" w:rsidRDefault="004F7B34" w:rsidP="00B720E0">
      <w:pPr>
        <w:rPr>
          <w:lang w:val="de-DE"/>
        </w:rPr>
      </w:pPr>
    </w:p>
    <w:p w14:paraId="21519F55" w14:textId="205EE2E5" w:rsidR="004F7B34" w:rsidRDefault="004F7B34" w:rsidP="004F7B34">
      <w:pPr>
        <w:rPr>
          <w:lang w:val="en-US"/>
        </w:rPr>
      </w:pPr>
      <w:r>
        <w:rPr>
          <w:lang w:val="en-US"/>
        </w:rPr>
        <w:t>#warps = #</w:t>
      </w:r>
      <w:proofErr w:type="gramStart"/>
      <w:r>
        <w:rPr>
          <w:lang w:val="en-US"/>
        </w:rPr>
        <w:t>warps(</w:t>
      </w:r>
      <w:proofErr w:type="gramEnd"/>
      <w:r>
        <w:rPr>
          <w:lang w:val="en-US"/>
        </w:rPr>
        <w:t xml:space="preserve">per block) * #blocks = 1900 * 8 = </w:t>
      </w:r>
      <w:r w:rsidRPr="004F7B34">
        <w:rPr>
          <w:u w:val="single"/>
          <w:lang w:val="en-US"/>
        </w:rPr>
        <w:t>15200</w:t>
      </w:r>
    </w:p>
    <w:p w14:paraId="6162AB47" w14:textId="7333240F" w:rsidR="004F7B34" w:rsidRDefault="004F7B34" w:rsidP="00B720E0">
      <w:pPr>
        <w:rPr>
          <w:lang w:val="en-US"/>
        </w:rPr>
      </w:pPr>
    </w:p>
    <w:p w14:paraId="0BFB4E7C" w14:textId="409AAD75" w:rsidR="004F7B34" w:rsidRDefault="004F7B34" w:rsidP="004F7B34">
      <w:pPr>
        <w:pStyle w:val="Listenabsatz"/>
        <w:numPr>
          <w:ilvl w:val="0"/>
          <w:numId w:val="31"/>
        </w:numPr>
        <w:rPr>
          <w:lang w:val="en-US"/>
        </w:rPr>
      </w:pPr>
      <w:r>
        <w:rPr>
          <w:lang w:val="en-US"/>
        </w:rPr>
        <w:t>15200 warps will be generated during the execution of the kernel</w:t>
      </w:r>
    </w:p>
    <w:p w14:paraId="08FD3DF8" w14:textId="039A0324" w:rsidR="004F7B34" w:rsidRDefault="004F7B34" w:rsidP="004F7B34">
      <w:pPr>
        <w:rPr>
          <w:lang w:val="en-US"/>
        </w:rPr>
      </w:pPr>
    </w:p>
    <w:p w14:paraId="46772823" w14:textId="644B990F" w:rsidR="004F7B34" w:rsidRDefault="004F7B34" w:rsidP="004F7B34">
      <w:pPr>
        <w:rPr>
          <w:lang w:val="en-US"/>
        </w:rPr>
      </w:pPr>
    </w:p>
    <w:p w14:paraId="433BC631" w14:textId="425B7B1F" w:rsidR="004F7B34" w:rsidRPr="004F7B34" w:rsidRDefault="004F7B34" w:rsidP="004F7B34">
      <w:pPr>
        <w:rPr>
          <w:lang w:val="en-US"/>
        </w:rPr>
      </w:pPr>
      <w:r>
        <w:rPr>
          <w:lang w:val="en-US"/>
        </w:rPr>
        <w:t xml:space="preserve">Since the number of threads corresponds to the size of the image, there are 0 warps with control divergence. </w:t>
      </w:r>
    </w:p>
    <w:p w14:paraId="3E8FBB48" w14:textId="2B108BA7" w:rsidR="004F7B34" w:rsidRDefault="004F7B34" w:rsidP="00B720E0">
      <w:pPr>
        <w:rPr>
          <w:lang w:val="en-US"/>
        </w:rPr>
      </w:pPr>
    </w:p>
    <w:p w14:paraId="34CA5EFC" w14:textId="07D2FC95" w:rsidR="004F7B34" w:rsidRDefault="004F7B34" w:rsidP="00B720E0">
      <w:pPr>
        <w:rPr>
          <w:lang w:val="en-US"/>
        </w:rPr>
      </w:pPr>
    </w:p>
    <w:p w14:paraId="4430884A" w14:textId="7898F730" w:rsidR="00122FD7" w:rsidRDefault="00122FD7" w:rsidP="00122FD7">
      <w:pPr>
        <w:pStyle w:val="berschrift2"/>
      </w:pPr>
      <w:r w:rsidRPr="00122FD7">
        <w:t>Now assume X=600 and Y=800 instead, how many warps will have control divergence? Please explain your answers.</w:t>
      </w:r>
    </w:p>
    <w:p w14:paraId="1F4FEB25" w14:textId="57FCA3E9" w:rsidR="00122FD7" w:rsidRDefault="00122FD7" w:rsidP="00122FD7">
      <w:pPr>
        <w:rPr>
          <w:lang w:val="en-US"/>
        </w:rPr>
      </w:pPr>
    </w:p>
    <w:p w14:paraId="0E0832A3" w14:textId="77777777" w:rsidR="00122FD7" w:rsidRDefault="00122FD7" w:rsidP="00122FD7">
      <w:pPr>
        <w:rPr>
          <w:lang w:val="en-US"/>
        </w:rPr>
      </w:pPr>
      <w:r>
        <w:rPr>
          <w:lang w:val="en-US"/>
        </w:rPr>
        <w:t>Required blocks (size of block array):</w:t>
      </w:r>
    </w:p>
    <w:p w14:paraId="6B8B5E8B" w14:textId="572FF092" w:rsidR="00122FD7" w:rsidRDefault="00122FD7" w:rsidP="00122FD7">
      <w:pPr>
        <w:rPr>
          <w:lang w:val="de-DE"/>
        </w:rPr>
      </w:pPr>
      <w:r w:rsidRPr="004F7B34">
        <w:rPr>
          <w:lang w:val="de-DE"/>
        </w:rPr>
        <w:t>#pixels_x / gridsize_x * pixels_y / gridsi</w:t>
      </w:r>
      <w:r>
        <w:rPr>
          <w:lang w:val="de-DE"/>
        </w:rPr>
        <w:t>ze_y</w:t>
      </w:r>
      <w:r w:rsidRPr="004F7B34">
        <w:rPr>
          <w:lang w:val="de-DE"/>
        </w:rPr>
        <w:t xml:space="preserve"> = </w:t>
      </w:r>
      <w:r>
        <w:rPr>
          <w:lang w:val="de-DE"/>
        </w:rPr>
        <w:t>6</w:t>
      </w:r>
      <w:r w:rsidRPr="004F7B34">
        <w:rPr>
          <w:lang w:val="de-DE"/>
        </w:rPr>
        <w:t>00</w:t>
      </w:r>
      <w:r>
        <w:rPr>
          <w:lang w:val="de-DE"/>
        </w:rPr>
        <w:t xml:space="preserve"> / 16 * 800/16 </w:t>
      </w:r>
      <w:r w:rsidRPr="004F7B34">
        <w:rPr>
          <w:lang w:val="de-DE"/>
        </w:rPr>
        <w:t xml:space="preserve">= </w:t>
      </w:r>
      <w:r>
        <w:rPr>
          <w:lang w:val="de-DE"/>
        </w:rPr>
        <w:t xml:space="preserve">38 * 50 = </w:t>
      </w:r>
      <w:r w:rsidRPr="004F7B34">
        <w:rPr>
          <w:lang w:val="de-DE"/>
        </w:rPr>
        <w:t>1</w:t>
      </w:r>
      <w:r>
        <w:rPr>
          <w:lang w:val="de-DE"/>
        </w:rPr>
        <w:t>900</w:t>
      </w:r>
    </w:p>
    <w:p w14:paraId="122907B3" w14:textId="225DB777" w:rsidR="00122FD7" w:rsidRDefault="00122FD7" w:rsidP="00122FD7">
      <w:pPr>
        <w:rPr>
          <w:lang w:val="en-US"/>
        </w:rPr>
      </w:pPr>
      <w:r>
        <w:rPr>
          <w:lang w:val="en-US"/>
        </w:rPr>
        <w:lastRenderedPageBreak/>
        <w:t xml:space="preserve">This time, there will be control divergence because within single warps, it is required to double the pixel values (last function) but not for </w:t>
      </w:r>
      <w:proofErr w:type="gramStart"/>
      <w:r>
        <w:rPr>
          <w:lang w:val="en-US"/>
        </w:rPr>
        <w:t>all of</w:t>
      </w:r>
      <w:proofErr w:type="gramEnd"/>
      <w:r>
        <w:rPr>
          <w:lang w:val="en-US"/>
        </w:rPr>
        <w:t xml:space="preserve"> their threads. Since this only happens in y direction for the last column, the number of warps with control divergence is 50 (warps) * 8(warps per block) = 400.</w:t>
      </w:r>
    </w:p>
    <w:p w14:paraId="00541099" w14:textId="340D722F" w:rsidR="00122FD7" w:rsidRDefault="00122FD7" w:rsidP="00122FD7">
      <w:pPr>
        <w:rPr>
          <w:lang w:val="en-US"/>
        </w:rPr>
      </w:pPr>
    </w:p>
    <w:p w14:paraId="02E23C30" w14:textId="1A71ED94" w:rsidR="00122FD7" w:rsidRDefault="00122FD7" w:rsidP="00122FD7">
      <w:pPr>
        <w:pStyle w:val="berschrift2"/>
        <w:rPr>
          <w:shd w:val="clear" w:color="auto" w:fill="FFFFFF"/>
        </w:rPr>
      </w:pPr>
      <w:r w:rsidRPr="00122FD7">
        <w:rPr>
          <w:shd w:val="clear" w:color="auto" w:fill="FFFFFF"/>
        </w:rPr>
        <w:t xml:space="preserve">Now assume X=600 and Y=799, how many warps will have control divergence? </w:t>
      </w:r>
      <w:r>
        <w:rPr>
          <w:shd w:val="clear" w:color="auto" w:fill="FFFFFF"/>
        </w:rPr>
        <w:t>Please explain your answers.</w:t>
      </w:r>
    </w:p>
    <w:p w14:paraId="1FB40B67" w14:textId="59263094" w:rsidR="00122FD7" w:rsidRDefault="00122FD7" w:rsidP="00122FD7">
      <w:pPr>
        <w:rPr>
          <w:lang w:val="en-US"/>
        </w:rPr>
      </w:pPr>
    </w:p>
    <w:p w14:paraId="2C8F4D3F" w14:textId="77777777" w:rsidR="00122FD7" w:rsidRDefault="00122FD7" w:rsidP="00122FD7">
      <w:pPr>
        <w:rPr>
          <w:lang w:val="en-US"/>
        </w:rPr>
      </w:pPr>
      <w:r>
        <w:rPr>
          <w:lang w:val="en-US"/>
        </w:rPr>
        <w:t>Required blocks (size of block array):</w:t>
      </w:r>
    </w:p>
    <w:p w14:paraId="109334D1" w14:textId="46BAD21A" w:rsidR="00122FD7" w:rsidRDefault="00122FD7" w:rsidP="00122FD7">
      <w:pPr>
        <w:rPr>
          <w:lang w:val="de-DE"/>
        </w:rPr>
      </w:pPr>
      <w:r w:rsidRPr="004F7B34">
        <w:rPr>
          <w:lang w:val="de-DE"/>
        </w:rPr>
        <w:t>#pixels_x / gridsize_x * pixels_y / gridsi</w:t>
      </w:r>
      <w:r>
        <w:rPr>
          <w:lang w:val="de-DE"/>
        </w:rPr>
        <w:t>ze_y</w:t>
      </w:r>
      <w:r w:rsidRPr="004F7B34">
        <w:rPr>
          <w:lang w:val="de-DE"/>
        </w:rPr>
        <w:t xml:space="preserve"> = </w:t>
      </w:r>
      <w:r>
        <w:rPr>
          <w:lang w:val="de-DE"/>
        </w:rPr>
        <w:t>6</w:t>
      </w:r>
      <w:r w:rsidRPr="004F7B34">
        <w:rPr>
          <w:lang w:val="de-DE"/>
        </w:rPr>
        <w:t>00</w:t>
      </w:r>
      <w:r>
        <w:rPr>
          <w:lang w:val="de-DE"/>
        </w:rPr>
        <w:t xml:space="preserve"> / 16 * 799/16 </w:t>
      </w:r>
      <w:r w:rsidRPr="004F7B34">
        <w:rPr>
          <w:lang w:val="de-DE"/>
        </w:rPr>
        <w:t xml:space="preserve">= </w:t>
      </w:r>
      <w:r>
        <w:rPr>
          <w:lang w:val="de-DE"/>
        </w:rPr>
        <w:t xml:space="preserve">38 * 50 = </w:t>
      </w:r>
      <w:r w:rsidRPr="004F7B34">
        <w:rPr>
          <w:lang w:val="de-DE"/>
        </w:rPr>
        <w:t>1</w:t>
      </w:r>
      <w:r>
        <w:rPr>
          <w:lang w:val="de-DE"/>
        </w:rPr>
        <w:t>900</w:t>
      </w:r>
    </w:p>
    <w:p w14:paraId="29228684" w14:textId="081B1397" w:rsidR="00122FD7" w:rsidRDefault="00122FD7" w:rsidP="00122FD7">
      <w:pPr>
        <w:rPr>
          <w:lang w:val="de-DE"/>
        </w:rPr>
      </w:pPr>
    </w:p>
    <w:p w14:paraId="11CB4573" w14:textId="3E340C18" w:rsidR="00122FD7" w:rsidRDefault="00122FD7" w:rsidP="00122FD7">
      <w:pPr>
        <w:rPr>
          <w:lang w:val="de-DE"/>
        </w:rPr>
      </w:pPr>
    </w:p>
    <w:p w14:paraId="6DC0BAD9" w14:textId="5D40A8F3" w:rsidR="00122FD7" w:rsidRDefault="00122FD7" w:rsidP="00122FD7">
      <w:pPr>
        <w:rPr>
          <w:lang w:val="en-US"/>
        </w:rPr>
      </w:pPr>
      <w:r w:rsidRPr="00122FD7">
        <w:rPr>
          <w:lang w:val="en-US"/>
        </w:rPr>
        <w:t>This time, in x direction t</w:t>
      </w:r>
      <w:r>
        <w:rPr>
          <w:lang w:val="en-US"/>
        </w:rPr>
        <w:t xml:space="preserve">he last </w:t>
      </w:r>
      <w:r w:rsidR="00723210">
        <w:rPr>
          <w:lang w:val="en-US"/>
        </w:rPr>
        <w:t>column</w:t>
      </w:r>
      <w:r>
        <w:rPr>
          <w:lang w:val="en-US"/>
        </w:rPr>
        <w:t xml:space="preserve"> of warps leads to control divergence (reasoning </w:t>
      </w:r>
      <w:proofErr w:type="gramStart"/>
      <w:r>
        <w:rPr>
          <w:lang w:val="en-US"/>
        </w:rPr>
        <w:t>similar to</w:t>
      </w:r>
      <w:proofErr w:type="gramEnd"/>
      <w:r>
        <w:rPr>
          <w:lang w:val="en-US"/>
        </w:rPr>
        <w:t xml:space="preserve"> previous question) which leads to 8*50 = 400 warps with control divergence.</w:t>
      </w:r>
    </w:p>
    <w:p w14:paraId="1678071A" w14:textId="22A26769" w:rsidR="00723210" w:rsidRDefault="00723210" w:rsidP="00122FD7">
      <w:pPr>
        <w:rPr>
          <w:lang w:val="en-US"/>
        </w:rPr>
      </w:pPr>
      <w:r>
        <w:rPr>
          <w:lang w:val="en-US"/>
        </w:rPr>
        <w:t>Due to the image size of 799 in one direction, 1 warp per block of the last row produces control divergence. This means 1*38 more warps with control divergence.</w:t>
      </w:r>
    </w:p>
    <w:p w14:paraId="4B65E2F0" w14:textId="1EBFE915" w:rsidR="00723210" w:rsidRDefault="00723210" w:rsidP="00122FD7">
      <w:pPr>
        <w:rPr>
          <w:lang w:val="en-US"/>
        </w:rPr>
      </w:pPr>
    </w:p>
    <w:p w14:paraId="435D8094" w14:textId="00B3DD06" w:rsidR="00723210" w:rsidRDefault="00723210" w:rsidP="00122FD7">
      <w:pPr>
        <w:rPr>
          <w:lang w:val="en-US"/>
        </w:rPr>
      </w:pPr>
      <w:r>
        <w:rPr>
          <w:lang w:val="en-US"/>
        </w:rPr>
        <w:t xml:space="preserve">Depending on how to count, for the total number of warps, one warp </w:t>
      </w:r>
      <w:proofErr w:type="gramStart"/>
      <w:r>
        <w:rPr>
          <w:lang w:val="en-US"/>
        </w:rPr>
        <w:t>has to</w:t>
      </w:r>
      <w:proofErr w:type="gramEnd"/>
      <w:r>
        <w:rPr>
          <w:lang w:val="en-US"/>
        </w:rPr>
        <w:t xml:space="preserve"> be deducted because it was counted twice. </w:t>
      </w:r>
    </w:p>
    <w:p w14:paraId="0F32CD14" w14:textId="65D479E8" w:rsidR="00723210" w:rsidRDefault="00723210" w:rsidP="00723210">
      <w:pPr>
        <w:pStyle w:val="Listenabsatz"/>
        <w:numPr>
          <w:ilvl w:val="0"/>
          <w:numId w:val="31"/>
        </w:numPr>
        <w:rPr>
          <w:lang w:val="en-US"/>
        </w:rPr>
      </w:pPr>
      <w:r>
        <w:rPr>
          <w:lang w:val="en-US"/>
        </w:rPr>
        <w:t>Total number of warps with control divergence: 400 + 38 - 1 = 437.</w:t>
      </w:r>
    </w:p>
    <w:p w14:paraId="23559871" w14:textId="4D127DD9" w:rsidR="00723210" w:rsidRDefault="00723210" w:rsidP="00723210">
      <w:pPr>
        <w:rPr>
          <w:lang w:val="en-US"/>
        </w:rPr>
      </w:pPr>
    </w:p>
    <w:p w14:paraId="5972BEFA" w14:textId="20B8A9C3" w:rsidR="00723210" w:rsidRDefault="00723210" w:rsidP="00723210">
      <w:pPr>
        <w:pStyle w:val="berschrift1"/>
      </w:pPr>
      <w:r>
        <w:t>Exercise 2 – CUDA Streams</w:t>
      </w:r>
    </w:p>
    <w:p w14:paraId="6755689E" w14:textId="529B59E0" w:rsidR="00723210" w:rsidRDefault="00723210" w:rsidP="00723210">
      <w:pPr>
        <w:rPr>
          <w:lang w:val="en-US"/>
        </w:rPr>
      </w:pPr>
    </w:p>
    <w:p w14:paraId="2CD3D678" w14:textId="55D7893E" w:rsidR="00723210" w:rsidRDefault="00723210" w:rsidP="00723210">
      <w:pPr>
        <w:rPr>
          <w:lang w:val="en-US"/>
        </w:rPr>
      </w:pPr>
    </w:p>
    <w:p w14:paraId="48B8EC96" w14:textId="30D8938B" w:rsidR="00723210" w:rsidRDefault="00723210" w:rsidP="00723210">
      <w:pPr>
        <w:pStyle w:val="berschrift2"/>
        <w:numPr>
          <w:ilvl w:val="0"/>
          <w:numId w:val="32"/>
        </w:numPr>
      </w:pPr>
      <w:r w:rsidRPr="00723210">
        <w:t xml:space="preserve">Compared to the non-streamed vector addition, what performance gain do you get? Present in a plot </w:t>
      </w:r>
      <w:proofErr w:type="gramStart"/>
      <w:r w:rsidRPr="00723210">
        <w:t>( you</w:t>
      </w:r>
      <w:proofErr w:type="gramEnd"/>
      <w:r w:rsidRPr="00723210">
        <w:t xml:space="preserve"> may include comparison at different vector length)</w:t>
      </w:r>
    </w:p>
    <w:p w14:paraId="7FA105D2" w14:textId="5F6950AF" w:rsidR="00723210" w:rsidRDefault="00723210" w:rsidP="00723210">
      <w:pPr>
        <w:rPr>
          <w:lang w:val="en-US"/>
        </w:rPr>
      </w:pPr>
    </w:p>
    <w:p w14:paraId="6022810B" w14:textId="47C16600" w:rsidR="00030AE7" w:rsidRPr="00030AE7" w:rsidRDefault="00030AE7" w:rsidP="00030AE7">
      <w:pPr>
        <w:rPr>
          <w:lang w:val="en-US"/>
        </w:rPr>
      </w:pPr>
      <w:r>
        <w:rPr>
          <w:lang w:val="en-US"/>
        </w:rPr>
        <w:t>For profiling, nvprof was used</w:t>
      </w:r>
      <w:proofErr w:type="gramStart"/>
      <w:r>
        <w:rPr>
          <w:lang w:val="en-US"/>
        </w:rPr>
        <w:t xml:space="preserve">: </w:t>
      </w:r>
      <w:r w:rsidRPr="00030AE7">
        <w:rPr>
          <w:highlight w:val="lightGray"/>
          <w:lang w:val="en-US"/>
        </w:rPr>
        <w:t>!nvprof</w:t>
      </w:r>
      <w:proofErr w:type="gramEnd"/>
      <w:r w:rsidRPr="00030AE7">
        <w:rPr>
          <w:highlight w:val="lightGray"/>
          <w:lang w:val="en-US"/>
        </w:rPr>
        <w:t xml:space="preserve"> !nvprof ./lab4_ex2 </w:t>
      </w:r>
      <w:r>
        <w:rPr>
          <w:highlight w:val="lightGray"/>
          <w:lang w:val="en-US"/>
        </w:rPr>
        <w:t>&lt;input_vector_length</w:t>
      </w:r>
      <w:r w:rsidRPr="00030AE7">
        <w:rPr>
          <w:highlight w:val="lightGray"/>
          <w:lang w:val="en-US"/>
        </w:rPr>
        <w:t>&gt;</w:t>
      </w:r>
    </w:p>
    <w:p w14:paraId="51E4AD28" w14:textId="6172E238" w:rsidR="00030AE7" w:rsidRDefault="00030AE7" w:rsidP="00723210">
      <w:pPr>
        <w:rPr>
          <w:lang w:val="en-US"/>
        </w:rPr>
      </w:pPr>
    </w:p>
    <w:p w14:paraId="042BA36A" w14:textId="1928BBE7" w:rsidR="00030AE7" w:rsidRDefault="00030AE7" w:rsidP="00723210">
      <w:pPr>
        <w:rPr>
          <w:lang w:val="en-US"/>
        </w:rPr>
      </w:pPr>
      <w:r>
        <w:rPr>
          <w:lang w:val="en-US"/>
        </w:rPr>
        <w:t xml:space="preserve">Absolute time measurements. Comparison without streams (left) and with streams (right): </w:t>
      </w:r>
    </w:p>
    <w:p w14:paraId="429C723A" w14:textId="3AB9C62C" w:rsidR="00030AE7" w:rsidRDefault="00030AE7" w:rsidP="00723210">
      <w:pPr>
        <w:rPr>
          <w:lang w:val="en-US"/>
        </w:rPr>
      </w:pPr>
      <w:r>
        <w:rPr>
          <w:noProof/>
          <w:lang w:val="en-US"/>
        </w:rPr>
        <w:lastRenderedPageBreak/>
        <w:drawing>
          <wp:anchor distT="0" distB="0" distL="114300" distR="114300" simplePos="0" relativeHeight="251658240" behindDoc="0" locked="0" layoutInCell="1" allowOverlap="1" wp14:anchorId="3FDF1FE3" wp14:editId="4FA4F3E0">
            <wp:simplePos x="0" y="0"/>
            <wp:positionH relativeFrom="column">
              <wp:posOffset>-328295</wp:posOffset>
            </wp:positionH>
            <wp:positionV relativeFrom="paragraph">
              <wp:posOffset>151765</wp:posOffset>
            </wp:positionV>
            <wp:extent cx="3056573" cy="23241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6573" cy="23241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9264" behindDoc="0" locked="0" layoutInCell="1" allowOverlap="1" wp14:anchorId="295AF580" wp14:editId="77EA6F3B">
            <wp:simplePos x="0" y="0"/>
            <wp:positionH relativeFrom="column">
              <wp:posOffset>3032125</wp:posOffset>
            </wp:positionH>
            <wp:positionV relativeFrom="paragraph">
              <wp:posOffset>151765</wp:posOffset>
            </wp:positionV>
            <wp:extent cx="3124200" cy="2403779"/>
            <wp:effectExtent l="0" t="0" r="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6878" cy="240583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3C6ECC" w14:textId="1EC30594" w:rsidR="00030AE7" w:rsidRDefault="00030AE7" w:rsidP="00723210">
      <w:pPr>
        <w:rPr>
          <w:lang w:val="en-US"/>
        </w:rPr>
      </w:pPr>
    </w:p>
    <w:p w14:paraId="3E5DF584" w14:textId="4ABD4EB4" w:rsidR="00030AE7" w:rsidRDefault="00030AE7" w:rsidP="00723210">
      <w:pPr>
        <w:rPr>
          <w:lang w:val="en-US"/>
        </w:rPr>
      </w:pPr>
      <w:r w:rsidRPr="00030AE7">
        <w:rPr>
          <w:lang w:val="en-US"/>
        </w:rPr>
        <w:t xml:space="preserve"> </w:t>
      </w:r>
    </w:p>
    <w:p w14:paraId="5B813BA9" w14:textId="07DAAE4C" w:rsidR="00030AE7" w:rsidRDefault="00030AE7" w:rsidP="00723210">
      <w:pPr>
        <w:rPr>
          <w:lang w:val="en-US"/>
        </w:rPr>
      </w:pPr>
    </w:p>
    <w:p w14:paraId="6B5D3C4D" w14:textId="72DF33A1" w:rsidR="00030AE7" w:rsidRDefault="00030AE7" w:rsidP="00723210">
      <w:pPr>
        <w:rPr>
          <w:lang w:val="en-US"/>
        </w:rPr>
      </w:pPr>
    </w:p>
    <w:p w14:paraId="77CCA9C9" w14:textId="019A7F6E" w:rsidR="00030AE7" w:rsidRDefault="00030AE7" w:rsidP="00723210">
      <w:pPr>
        <w:rPr>
          <w:lang w:val="en-US"/>
        </w:rPr>
      </w:pPr>
    </w:p>
    <w:p w14:paraId="1F1758BC" w14:textId="5DB3D97F" w:rsidR="00030AE7" w:rsidRDefault="00030AE7" w:rsidP="00723210">
      <w:pPr>
        <w:rPr>
          <w:lang w:val="en-US"/>
        </w:rPr>
      </w:pPr>
    </w:p>
    <w:p w14:paraId="57ABC121" w14:textId="731CE501" w:rsidR="00030AE7" w:rsidRDefault="00030AE7" w:rsidP="00723210">
      <w:pPr>
        <w:rPr>
          <w:lang w:val="en-US"/>
        </w:rPr>
      </w:pPr>
    </w:p>
    <w:p w14:paraId="368A4549" w14:textId="7190C6FA" w:rsidR="00030AE7" w:rsidRDefault="00030AE7" w:rsidP="00723210">
      <w:pPr>
        <w:rPr>
          <w:lang w:val="en-US"/>
        </w:rPr>
      </w:pPr>
    </w:p>
    <w:p w14:paraId="5A2E4D45" w14:textId="3D573200" w:rsidR="00030AE7" w:rsidRDefault="00030AE7" w:rsidP="00723210">
      <w:pPr>
        <w:rPr>
          <w:lang w:val="en-US"/>
        </w:rPr>
      </w:pPr>
    </w:p>
    <w:p w14:paraId="0ACFA638" w14:textId="590800B2" w:rsidR="00030AE7" w:rsidRDefault="00030AE7" w:rsidP="00030AE7">
      <w:pPr>
        <w:rPr>
          <w:lang w:val="en-US"/>
        </w:rPr>
      </w:pPr>
      <w:r>
        <w:rPr>
          <w:lang w:val="en-US"/>
        </w:rPr>
        <w:t xml:space="preserve">Relative time measurements. Comparison without streams (left) and with streams (right): </w:t>
      </w:r>
    </w:p>
    <w:p w14:paraId="27E00169" w14:textId="2E3697AB" w:rsidR="00030AE7" w:rsidRDefault="00030AE7" w:rsidP="00723210">
      <w:pPr>
        <w:rPr>
          <w:lang w:val="en-US"/>
        </w:rPr>
      </w:pPr>
      <w:r>
        <w:rPr>
          <w:noProof/>
          <w:lang w:val="en-US"/>
        </w:rPr>
        <w:drawing>
          <wp:anchor distT="0" distB="0" distL="114300" distR="114300" simplePos="0" relativeHeight="251660288" behindDoc="0" locked="0" layoutInCell="1" allowOverlap="1" wp14:anchorId="38A5B18E" wp14:editId="1F7417BD">
            <wp:simplePos x="0" y="0"/>
            <wp:positionH relativeFrom="column">
              <wp:posOffset>-328295</wp:posOffset>
            </wp:positionH>
            <wp:positionV relativeFrom="paragraph">
              <wp:posOffset>94615</wp:posOffset>
            </wp:positionV>
            <wp:extent cx="3257550" cy="2506980"/>
            <wp:effectExtent l="0" t="0" r="0" b="762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57550" cy="2506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1312" behindDoc="0" locked="0" layoutInCell="1" allowOverlap="1" wp14:anchorId="50BA68B4" wp14:editId="38869E4F">
            <wp:simplePos x="0" y="0"/>
            <wp:positionH relativeFrom="column">
              <wp:posOffset>2985770</wp:posOffset>
            </wp:positionH>
            <wp:positionV relativeFrom="paragraph">
              <wp:posOffset>94615</wp:posOffset>
            </wp:positionV>
            <wp:extent cx="3346450" cy="2575560"/>
            <wp:effectExtent l="0" t="0" r="635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6450" cy="2575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38A9A" w14:textId="32916CE9" w:rsidR="00030AE7" w:rsidRDefault="00030AE7" w:rsidP="00723210">
      <w:pPr>
        <w:rPr>
          <w:lang w:val="en-US"/>
        </w:rPr>
      </w:pPr>
    </w:p>
    <w:p w14:paraId="4DA948AE" w14:textId="3E13C87A" w:rsidR="00030AE7" w:rsidRDefault="00030AE7" w:rsidP="00723210">
      <w:pPr>
        <w:rPr>
          <w:lang w:val="en-US"/>
        </w:rPr>
      </w:pPr>
    </w:p>
    <w:p w14:paraId="69C8F888" w14:textId="1E6111F5" w:rsidR="00030AE7" w:rsidRDefault="00030AE7" w:rsidP="00723210">
      <w:pPr>
        <w:rPr>
          <w:lang w:val="en-US"/>
        </w:rPr>
      </w:pPr>
    </w:p>
    <w:p w14:paraId="5FEC2E96" w14:textId="3523D36B" w:rsidR="00030AE7" w:rsidRDefault="00030AE7" w:rsidP="00723210">
      <w:pPr>
        <w:rPr>
          <w:lang w:val="en-US"/>
        </w:rPr>
      </w:pPr>
    </w:p>
    <w:p w14:paraId="545FAC45" w14:textId="43BF7BBC" w:rsidR="00030AE7" w:rsidRDefault="00030AE7" w:rsidP="00723210">
      <w:pPr>
        <w:rPr>
          <w:lang w:val="en-US"/>
        </w:rPr>
      </w:pPr>
    </w:p>
    <w:p w14:paraId="23FABF7A" w14:textId="6F775E57" w:rsidR="00030AE7" w:rsidRDefault="00030AE7" w:rsidP="00723210">
      <w:pPr>
        <w:rPr>
          <w:lang w:val="en-US"/>
        </w:rPr>
      </w:pPr>
    </w:p>
    <w:p w14:paraId="516B2B3D" w14:textId="176691EA" w:rsidR="00030AE7" w:rsidRDefault="00030AE7" w:rsidP="00723210">
      <w:pPr>
        <w:rPr>
          <w:lang w:val="en-US"/>
        </w:rPr>
      </w:pPr>
    </w:p>
    <w:p w14:paraId="54F86DD0" w14:textId="59999A0E" w:rsidR="00030AE7" w:rsidRDefault="00030AE7" w:rsidP="00723210">
      <w:pPr>
        <w:rPr>
          <w:lang w:val="en-US"/>
        </w:rPr>
      </w:pPr>
    </w:p>
    <w:p w14:paraId="74B7EE96" w14:textId="4F48F916" w:rsidR="00030AE7" w:rsidRDefault="00030AE7" w:rsidP="00723210">
      <w:pPr>
        <w:rPr>
          <w:lang w:val="en-US"/>
        </w:rPr>
      </w:pPr>
    </w:p>
    <w:p w14:paraId="3D889FED" w14:textId="3D6C2642" w:rsidR="00030AE7" w:rsidRDefault="00030AE7" w:rsidP="00723210">
      <w:pPr>
        <w:rPr>
          <w:lang w:val="en-US"/>
        </w:rPr>
      </w:pPr>
    </w:p>
    <w:p w14:paraId="3CA2F78D" w14:textId="01BD54E5" w:rsidR="00030AE7" w:rsidRDefault="00030AE7" w:rsidP="00030AE7">
      <w:pPr>
        <w:rPr>
          <w:lang w:val="en-US"/>
        </w:rPr>
      </w:pPr>
      <w:r>
        <w:rPr>
          <w:lang w:val="en-US"/>
        </w:rPr>
        <w:t>As it can be seen, the absolute required time is drastically reduced for the streamed version (~30% of previous time required for the largest tested vector).</w:t>
      </w:r>
    </w:p>
    <w:p w14:paraId="576E928E" w14:textId="47F948B9" w:rsidR="00030AE7" w:rsidRDefault="00030AE7" w:rsidP="00030AE7">
      <w:pPr>
        <w:rPr>
          <w:lang w:val="en-US"/>
        </w:rPr>
      </w:pPr>
    </w:p>
    <w:p w14:paraId="4167CAB5" w14:textId="45D85201" w:rsidR="00030AE7" w:rsidRDefault="00030AE7" w:rsidP="00030AE7">
      <w:pPr>
        <w:rPr>
          <w:lang w:val="en-US"/>
        </w:rPr>
      </w:pPr>
    </w:p>
    <w:p w14:paraId="16CEB872" w14:textId="77777777" w:rsidR="00030AE7" w:rsidRDefault="00030AE7" w:rsidP="00030AE7">
      <w:pPr>
        <w:rPr>
          <w:lang w:val="en-US"/>
        </w:rPr>
      </w:pPr>
    </w:p>
    <w:p w14:paraId="68F2D8D4" w14:textId="78DBC450" w:rsidR="00030AE7" w:rsidRDefault="00030AE7" w:rsidP="00030AE7">
      <w:pPr>
        <w:pStyle w:val="berschrift2"/>
        <w:rPr>
          <w:u w:val="single"/>
        </w:rPr>
      </w:pPr>
      <w:r w:rsidRPr="00030AE7">
        <w:t>Use nvprof to collect traces and the NVIDIA Visual Profiler (nvvp) to visualize the overlap of communication and computation. To use nvvp, you can check </w:t>
      </w:r>
      <w:hyperlink r:id="rId12" w:history="1">
        <w:r w:rsidRPr="00030AE7">
          <w:rPr>
            <w:rStyle w:val="Hyperlink"/>
            <w:color w:val="auto"/>
          </w:rPr>
          <w:t>Tutorial: NVVP - Visualize nvprof Traces</w:t>
        </w:r>
      </w:hyperlink>
    </w:p>
    <w:p w14:paraId="22072893" w14:textId="07AC5E75" w:rsidR="00030AE7" w:rsidRDefault="00030AE7" w:rsidP="00030AE7">
      <w:pPr>
        <w:rPr>
          <w:lang w:val="en-US"/>
        </w:rPr>
      </w:pPr>
    </w:p>
    <w:p w14:paraId="7AB053D1" w14:textId="469C5DBA" w:rsidR="00030AE7" w:rsidRDefault="00030AE7" w:rsidP="00030AE7">
      <w:pPr>
        <w:rPr>
          <w:lang w:val="en-US"/>
        </w:rPr>
      </w:pPr>
      <w:r>
        <w:rPr>
          <w:lang w:val="en-US"/>
        </w:rPr>
        <w:t>For this task, I used a vector size of 123456789.</w:t>
      </w:r>
    </w:p>
    <w:p w14:paraId="77C4773E" w14:textId="02E38F09" w:rsidR="00030AE7" w:rsidRDefault="00030AE7" w:rsidP="00030AE7">
      <w:pPr>
        <w:rPr>
          <w:lang w:val="en-US"/>
        </w:rPr>
      </w:pPr>
      <w:r>
        <w:rPr>
          <w:lang w:val="en-US"/>
        </w:rPr>
        <w:lastRenderedPageBreak/>
        <w:t xml:space="preserve">The command was copied from the given tutorial: </w:t>
      </w:r>
    </w:p>
    <w:p w14:paraId="6EF3115A" w14:textId="2C5054F8" w:rsidR="00030AE7" w:rsidRDefault="00030AE7" w:rsidP="00030AE7">
      <w:pPr>
        <w:rPr>
          <w:lang w:val="en-US"/>
        </w:rPr>
      </w:pPr>
      <w:proofErr w:type="gramStart"/>
      <w:r w:rsidRPr="00030AE7">
        <w:rPr>
          <w:highlight w:val="lightGray"/>
          <w:lang w:val="en-US"/>
        </w:rPr>
        <w:t>!nvprof</w:t>
      </w:r>
      <w:proofErr w:type="gramEnd"/>
      <w:r w:rsidRPr="00030AE7">
        <w:rPr>
          <w:highlight w:val="lightGray"/>
          <w:lang w:val="en-US"/>
        </w:rPr>
        <w:t xml:space="preserve"> --output-profile hw_4_ex_2_vec_123456789.nvprof -f ./lab4_ex2 123456789</w:t>
      </w:r>
    </w:p>
    <w:p w14:paraId="20D8811E" w14:textId="3DE1CA2E" w:rsidR="00030AE7" w:rsidRDefault="00030AE7" w:rsidP="00030AE7">
      <w:pPr>
        <w:rPr>
          <w:lang w:val="en-US"/>
        </w:rPr>
      </w:pPr>
    </w:p>
    <w:p w14:paraId="1A1625DF" w14:textId="6D6101F9" w:rsidR="00751571" w:rsidRDefault="00751571" w:rsidP="00030AE7">
      <w:pPr>
        <w:rPr>
          <w:lang w:val="en-US"/>
        </w:rPr>
      </w:pPr>
      <w:r>
        <w:rPr>
          <w:lang w:val="en-US"/>
        </w:rPr>
        <w:t>The subsequent figure from Nvidia Visual Profiler clearly shows that communication (memory operations) and the execution of vecAdd are performed in parallel.</w:t>
      </w:r>
    </w:p>
    <w:p w14:paraId="46F692D1" w14:textId="77777777" w:rsidR="00751571" w:rsidRDefault="00751571" w:rsidP="00030AE7">
      <w:pPr>
        <w:rPr>
          <w:lang w:val="en-US"/>
        </w:rPr>
      </w:pPr>
    </w:p>
    <w:p w14:paraId="5F7C1679" w14:textId="6F2E06BB" w:rsidR="00030AE7" w:rsidRDefault="00751571" w:rsidP="00030AE7">
      <w:pPr>
        <w:rPr>
          <w:lang w:val="en-US"/>
        </w:rPr>
      </w:pPr>
      <w:r w:rsidRPr="00751571">
        <w:rPr>
          <w:noProof/>
          <w:lang w:val="en-US"/>
        </w:rPr>
        <w:drawing>
          <wp:inline distT="0" distB="0" distL="0" distR="0" wp14:anchorId="167161F4" wp14:editId="5439864B">
            <wp:extent cx="5760720" cy="158877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588770"/>
                    </a:xfrm>
                    <a:prstGeom prst="rect">
                      <a:avLst/>
                    </a:prstGeom>
                  </pic:spPr>
                </pic:pic>
              </a:graphicData>
            </a:graphic>
          </wp:inline>
        </w:drawing>
      </w:r>
    </w:p>
    <w:p w14:paraId="53C51A49" w14:textId="4B8E4127" w:rsidR="00751571" w:rsidRDefault="00751571" w:rsidP="00030AE7">
      <w:pPr>
        <w:rPr>
          <w:lang w:val="en-US"/>
        </w:rPr>
      </w:pPr>
    </w:p>
    <w:p w14:paraId="2B665ED2" w14:textId="689D69BF" w:rsidR="00751571" w:rsidRDefault="00751571" w:rsidP="00030AE7">
      <w:pPr>
        <w:rPr>
          <w:lang w:val="en-US"/>
        </w:rPr>
      </w:pPr>
      <w:r>
        <w:rPr>
          <w:lang w:val="en-US"/>
        </w:rPr>
        <w:t>Note for future students: Installing Nvidia Visual Profiler on a Windows11 laptop without a dedicated GPU took me a lot of effort:</w:t>
      </w:r>
    </w:p>
    <w:p w14:paraId="79EEB9DF" w14:textId="43A05AE9" w:rsidR="00751571" w:rsidRDefault="00751571" w:rsidP="00030AE7">
      <w:pPr>
        <w:rPr>
          <w:lang w:val="en-US"/>
        </w:rPr>
      </w:pPr>
      <w:r>
        <w:rPr>
          <w:lang w:val="en-US"/>
        </w:rPr>
        <w:t>Main solutions include:</w:t>
      </w:r>
    </w:p>
    <w:p w14:paraId="79CC6911" w14:textId="1BADD541" w:rsidR="00751571" w:rsidRDefault="00751571" w:rsidP="00751571">
      <w:pPr>
        <w:pStyle w:val="Listenabsatz"/>
        <w:numPr>
          <w:ilvl w:val="0"/>
          <w:numId w:val="33"/>
        </w:numPr>
        <w:rPr>
          <w:lang w:val="en-US"/>
        </w:rPr>
      </w:pPr>
      <w:r>
        <w:rPr>
          <w:lang w:val="en-US"/>
        </w:rPr>
        <w:t xml:space="preserve">When installing the CUDA toolkit, it </w:t>
      </w:r>
      <w:proofErr w:type="gramStart"/>
      <w:r>
        <w:rPr>
          <w:lang w:val="en-US"/>
        </w:rPr>
        <w:t>has to</w:t>
      </w:r>
      <w:proofErr w:type="gramEnd"/>
      <w:r>
        <w:rPr>
          <w:lang w:val="en-US"/>
        </w:rPr>
        <w:t xml:space="preserve"> be installed in the “expert mode” instead of the “express mode”. There, you need to disselect multiple features like the Visual Studio Integration (and according to different posts maybe some others but this seemed to be sufficient).</w:t>
      </w:r>
    </w:p>
    <w:p w14:paraId="76DAD5E8" w14:textId="10789331" w:rsidR="00751571" w:rsidRDefault="00751571" w:rsidP="00751571">
      <w:pPr>
        <w:pStyle w:val="Listenabsatz"/>
        <w:numPr>
          <w:ilvl w:val="0"/>
          <w:numId w:val="33"/>
        </w:numPr>
        <w:rPr>
          <w:lang w:val="en-US"/>
        </w:rPr>
      </w:pPr>
      <w:r>
        <w:rPr>
          <w:lang w:val="en-US"/>
        </w:rPr>
        <w:t xml:space="preserve">The Visual Profiler can only be run from the command line using a command which points to the correct JRE. E.g.: </w:t>
      </w:r>
    </w:p>
    <w:p w14:paraId="7CB36D67" w14:textId="759EE691" w:rsidR="00751571" w:rsidRDefault="00751571" w:rsidP="00751571">
      <w:pPr>
        <w:pStyle w:val="Listenabsatz"/>
        <w:rPr>
          <w:lang w:val="en-US"/>
        </w:rPr>
      </w:pPr>
      <w:r w:rsidRPr="00751571">
        <w:rPr>
          <w:highlight w:val="lightGray"/>
          <w:lang w:val="en-US"/>
        </w:rPr>
        <w:t>nvvp -vm "C:\Program Files\Java\jdk1.8.0_351\jre\bin\java"</w:t>
      </w:r>
    </w:p>
    <w:p w14:paraId="6C003804" w14:textId="5F0074BB" w:rsidR="00751571" w:rsidRDefault="00751571" w:rsidP="00751571">
      <w:pPr>
        <w:pStyle w:val="Listenabsatz"/>
        <w:rPr>
          <w:lang w:val="en-US"/>
        </w:rPr>
      </w:pPr>
      <w:r>
        <w:rPr>
          <w:lang w:val="en-US"/>
        </w:rPr>
        <w:t>The -vm option may be required in some cases.</w:t>
      </w:r>
    </w:p>
    <w:p w14:paraId="516B0E55" w14:textId="1311B7BD" w:rsidR="00751571" w:rsidRDefault="00751571" w:rsidP="00751571">
      <w:pPr>
        <w:pStyle w:val="Listenabsatz"/>
        <w:rPr>
          <w:lang w:val="en-US"/>
        </w:rPr>
      </w:pPr>
    </w:p>
    <w:p w14:paraId="23606570" w14:textId="42B69E66" w:rsidR="00751571" w:rsidRDefault="00751571" w:rsidP="00751571">
      <w:pPr>
        <w:pStyle w:val="berschrift2"/>
      </w:pPr>
      <w:r w:rsidRPr="00751571">
        <w:t xml:space="preserve">What is the impact of segment size on performance? Present in a plot </w:t>
      </w:r>
      <w:proofErr w:type="gramStart"/>
      <w:r w:rsidRPr="00751571">
        <w:t>( you</w:t>
      </w:r>
      <w:proofErr w:type="gramEnd"/>
      <w:r w:rsidRPr="00751571">
        <w:t xml:space="preserve"> may choose a large vector and compare 4-8 different segment sizes)</w:t>
      </w:r>
    </w:p>
    <w:p w14:paraId="72E77D94" w14:textId="3C1427F9" w:rsidR="00751571" w:rsidRDefault="00751571" w:rsidP="00751571">
      <w:pPr>
        <w:rPr>
          <w:lang w:val="en-US"/>
        </w:rPr>
      </w:pPr>
      <w:r>
        <w:rPr>
          <w:lang w:val="en-US"/>
        </w:rPr>
        <w:t>For this task, I fixed the vector size to 1234567 and tried out different segment sizes which can be seen in the following plots:</w:t>
      </w:r>
    </w:p>
    <w:p w14:paraId="3AACDB6A" w14:textId="09965B84" w:rsidR="00751571" w:rsidRDefault="00751571" w:rsidP="00751571">
      <w:pPr>
        <w:rPr>
          <w:lang w:val="en-US"/>
        </w:rPr>
      </w:pPr>
    </w:p>
    <w:p w14:paraId="68418C13" w14:textId="08CFB48F" w:rsidR="007B392C" w:rsidRDefault="00F87053" w:rsidP="00751571">
      <w:pPr>
        <w:rPr>
          <w:lang w:val="en-US"/>
        </w:rPr>
      </w:pPr>
      <w:r>
        <w:rPr>
          <w:noProof/>
          <w:lang w:val="en-US"/>
        </w:rPr>
        <w:lastRenderedPageBreak/>
        <w:drawing>
          <wp:inline distT="0" distB="0" distL="0" distR="0" wp14:anchorId="26F4E4B3" wp14:editId="28E67013">
            <wp:extent cx="5760720" cy="438023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4380230"/>
                    </a:xfrm>
                    <a:prstGeom prst="rect">
                      <a:avLst/>
                    </a:prstGeom>
                    <a:noFill/>
                    <a:ln>
                      <a:noFill/>
                    </a:ln>
                  </pic:spPr>
                </pic:pic>
              </a:graphicData>
            </a:graphic>
          </wp:inline>
        </w:drawing>
      </w:r>
    </w:p>
    <w:p w14:paraId="7C9C8CD5" w14:textId="1CD3C436" w:rsidR="007B392C" w:rsidRDefault="007B392C" w:rsidP="00751571">
      <w:pPr>
        <w:rPr>
          <w:lang w:val="en-US"/>
        </w:rPr>
      </w:pPr>
    </w:p>
    <w:p w14:paraId="031B16C6" w14:textId="5D1C7F2A" w:rsidR="007B392C" w:rsidRDefault="00F87053" w:rsidP="00751571">
      <w:pPr>
        <w:rPr>
          <w:lang w:val="en-US"/>
        </w:rPr>
      </w:pPr>
      <w:r>
        <w:rPr>
          <w:noProof/>
          <w:lang w:val="en-US"/>
        </w:rPr>
        <w:lastRenderedPageBreak/>
        <w:drawing>
          <wp:inline distT="0" distB="0" distL="0" distR="0" wp14:anchorId="742FB26B" wp14:editId="4A01AC9D">
            <wp:extent cx="5760720" cy="4432935"/>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432935"/>
                    </a:xfrm>
                    <a:prstGeom prst="rect">
                      <a:avLst/>
                    </a:prstGeom>
                    <a:noFill/>
                    <a:ln>
                      <a:noFill/>
                    </a:ln>
                  </pic:spPr>
                </pic:pic>
              </a:graphicData>
            </a:graphic>
          </wp:inline>
        </w:drawing>
      </w:r>
    </w:p>
    <w:p w14:paraId="1E2E442C" w14:textId="6FFA0E25" w:rsidR="007B392C" w:rsidRDefault="007B392C" w:rsidP="00751571">
      <w:pPr>
        <w:rPr>
          <w:lang w:val="en-US"/>
        </w:rPr>
      </w:pPr>
    </w:p>
    <w:p w14:paraId="66FD8A30" w14:textId="7FC08B43" w:rsidR="007B392C" w:rsidRDefault="007B392C" w:rsidP="00751571">
      <w:pPr>
        <w:rPr>
          <w:lang w:val="en-US"/>
        </w:rPr>
      </w:pPr>
      <w:r>
        <w:rPr>
          <w:lang w:val="en-US"/>
        </w:rPr>
        <w:t xml:space="preserve">As it can be seen, a small segment size creates overhead since many memory operations / cuda API calls are required. </w:t>
      </w:r>
    </w:p>
    <w:p w14:paraId="18AB86C6" w14:textId="075E101B" w:rsidR="001A2BBC" w:rsidRDefault="001A2BBC" w:rsidP="00751571">
      <w:pPr>
        <w:rPr>
          <w:lang w:val="en-US"/>
        </w:rPr>
      </w:pPr>
    </w:p>
    <w:p w14:paraId="3E9C9BCC" w14:textId="1911BF99" w:rsidR="001A2BBC" w:rsidRDefault="001A2BBC" w:rsidP="00751571">
      <w:pPr>
        <w:rPr>
          <w:lang w:val="en-US"/>
        </w:rPr>
      </w:pPr>
    </w:p>
    <w:p w14:paraId="58F005EE" w14:textId="05DBAF11" w:rsidR="001A2BBC" w:rsidRDefault="001A2BBC" w:rsidP="001A2BBC">
      <w:pPr>
        <w:pStyle w:val="berschrift1"/>
      </w:pPr>
      <w:r>
        <w:t>Exercise 3 – Pinned Memory and Unified Memory</w:t>
      </w:r>
    </w:p>
    <w:p w14:paraId="57D7D63F" w14:textId="0E431C23" w:rsidR="001A2BBC" w:rsidRDefault="001A2BBC" w:rsidP="001A2BBC">
      <w:pPr>
        <w:rPr>
          <w:lang w:val="en-US"/>
        </w:rPr>
      </w:pPr>
    </w:p>
    <w:p w14:paraId="3F9B17BF" w14:textId="106E245D" w:rsidR="001A2BBC" w:rsidRPr="001A2BBC" w:rsidRDefault="001A2BBC" w:rsidP="001A2BBC">
      <w:pPr>
        <w:pStyle w:val="berschrift2"/>
        <w:numPr>
          <w:ilvl w:val="0"/>
          <w:numId w:val="34"/>
        </w:numPr>
      </w:pPr>
      <w:r w:rsidRPr="001A2BBC">
        <w:t>What are the differences between pageable memory and pinned memory, what are the tradeoffs?</w:t>
      </w:r>
    </w:p>
    <w:p w14:paraId="6C75CAE4" w14:textId="1A39739D" w:rsidR="001A2BBC" w:rsidRDefault="00F87053" w:rsidP="001A2BBC">
      <w:pPr>
        <w:rPr>
          <w:lang w:val="en-US"/>
        </w:rPr>
      </w:pPr>
      <w:r>
        <w:rPr>
          <w:lang w:val="en-US"/>
        </w:rPr>
        <w:t>Inspired by the lecture slides</w:t>
      </w:r>
      <w:r w:rsidR="00836B30">
        <w:rPr>
          <w:lang w:val="en-US"/>
        </w:rPr>
        <w:t xml:space="preserve"> and this </w:t>
      </w:r>
      <w:hyperlink r:id="rId16" w:history="1">
        <w:r w:rsidR="00836B30" w:rsidRPr="00836B30">
          <w:rPr>
            <w:rStyle w:val="Hyperlink"/>
            <w:lang w:val="en-US"/>
          </w:rPr>
          <w:t>post</w:t>
        </w:r>
      </w:hyperlink>
      <w:r>
        <w:rPr>
          <w:lang w:val="en-US"/>
        </w:rPr>
        <w:t xml:space="preserve">: Pinned memory allows to avoid intermediate transfers so that small transfers can be batched in one large data transfer. If a source or destination of </w:t>
      </w:r>
      <w:proofErr w:type="gramStart"/>
      <w:r>
        <w:rPr>
          <w:lang w:val="en-US"/>
        </w:rPr>
        <w:t>cudaMemcpy(</w:t>
      </w:r>
      <w:proofErr w:type="gramEnd"/>
      <w:r>
        <w:rPr>
          <w:lang w:val="en-US"/>
        </w:rPr>
        <w:t>) in the host memory is not allocated in pinned memory, it needs to be first copied to a pinned memory which generates extra everhead. However, if the host memory source/destination is already in pinned memory, it is faster.</w:t>
      </w:r>
      <w:r w:rsidR="00836B30">
        <w:rPr>
          <w:lang w:val="en-US"/>
        </w:rPr>
        <w:t xml:space="preserve"> Compared to pageable memory, pinned memory is </w:t>
      </w:r>
      <w:r w:rsidR="00836B30">
        <w:rPr>
          <w:lang w:val="en-US"/>
        </w:rPr>
        <w:lastRenderedPageBreak/>
        <w:t xml:space="preserve">much more limited and yields </w:t>
      </w:r>
      <w:proofErr w:type="gramStart"/>
      <w:r w:rsidR="00836B30">
        <w:rPr>
          <w:lang w:val="en-US"/>
        </w:rPr>
        <w:t>e.g.</w:t>
      </w:r>
      <w:proofErr w:type="gramEnd"/>
      <w:r w:rsidR="00836B30">
        <w:rPr>
          <w:lang w:val="en-US"/>
        </w:rPr>
        <w:t xml:space="preserve"> a reduction of the memory availability for the host processing. </w:t>
      </w:r>
    </w:p>
    <w:p w14:paraId="4C9B46D5" w14:textId="7BF93D1B" w:rsidR="001A2BBC" w:rsidRDefault="001A2BBC" w:rsidP="001A2BBC">
      <w:pPr>
        <w:rPr>
          <w:lang w:val="en-US"/>
        </w:rPr>
      </w:pPr>
    </w:p>
    <w:p w14:paraId="23AA2BF2" w14:textId="44E78562" w:rsidR="001A2BBC" w:rsidRPr="001A2BBC" w:rsidRDefault="001A2BBC" w:rsidP="001A2BBC">
      <w:pPr>
        <w:pStyle w:val="berschrift2"/>
      </w:pPr>
      <w:r w:rsidRPr="001A2BBC">
        <w:t>Compare the profiling results between your original code and the new version using pinned memory. Do you see any difference in terms of the breakdown of execution time after changing to pinned memory?</w:t>
      </w:r>
    </w:p>
    <w:p w14:paraId="7E954485" w14:textId="77777777" w:rsidR="009B2077" w:rsidRDefault="009B2077" w:rsidP="009B2077">
      <w:pPr>
        <w:rPr>
          <w:lang w:val="en-US"/>
        </w:rPr>
      </w:pPr>
      <w:r>
        <w:rPr>
          <w:lang w:val="en-US"/>
        </w:rPr>
        <w:t>Used datatype: float (not double)</w:t>
      </w:r>
    </w:p>
    <w:p w14:paraId="3F729329" w14:textId="77777777" w:rsidR="009B2077" w:rsidRDefault="009B2077" w:rsidP="009B2077">
      <w:pPr>
        <w:rPr>
          <w:lang w:val="en-US"/>
        </w:rPr>
      </w:pPr>
    </w:p>
    <w:p w14:paraId="298454A7" w14:textId="77777777" w:rsidR="009B2077" w:rsidRDefault="009B2077" w:rsidP="009B2077">
      <w:pPr>
        <w:rPr>
          <w:lang w:val="en-US"/>
        </w:rPr>
      </w:pPr>
      <w:r>
        <w:rPr>
          <w:lang w:val="en-US"/>
        </w:rPr>
        <w:t>Original profiling result:</w:t>
      </w:r>
    </w:p>
    <w:p w14:paraId="54B04C74" w14:textId="03F7F021" w:rsidR="009B2077" w:rsidRDefault="009D3D0E" w:rsidP="009B2077">
      <w:pPr>
        <w:rPr>
          <w:lang w:val="en-US"/>
        </w:rPr>
      </w:pPr>
      <w:r>
        <w:rPr>
          <w:noProof/>
          <w:lang w:val="en-US"/>
        </w:rPr>
        <w:drawing>
          <wp:inline distT="0" distB="0" distL="0" distR="0" wp14:anchorId="7297F531" wp14:editId="7E1E2095">
            <wp:extent cx="5760720" cy="563626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0A71EA6A" w14:textId="77777777" w:rsidR="009B2077" w:rsidRDefault="009B2077" w:rsidP="009B2077">
      <w:pPr>
        <w:rPr>
          <w:lang w:val="en-US"/>
        </w:rPr>
      </w:pPr>
    </w:p>
    <w:p w14:paraId="4F3AAA0A" w14:textId="77777777" w:rsidR="009B2077" w:rsidRDefault="009B2077" w:rsidP="009B2077">
      <w:pPr>
        <w:rPr>
          <w:lang w:val="en-US"/>
        </w:rPr>
      </w:pPr>
    </w:p>
    <w:p w14:paraId="189A310E" w14:textId="009022AE" w:rsidR="009B2077" w:rsidRDefault="003109B5" w:rsidP="009B2077">
      <w:pPr>
        <w:rPr>
          <w:lang w:val="en-US"/>
        </w:rPr>
      </w:pPr>
      <w:r>
        <w:rPr>
          <w:lang w:val="en-US"/>
        </w:rPr>
        <w:t>Pinned</w:t>
      </w:r>
      <w:r w:rsidR="009B2077">
        <w:rPr>
          <w:lang w:val="en-US"/>
        </w:rPr>
        <w:t xml:space="preserve"> memory result:</w:t>
      </w:r>
    </w:p>
    <w:p w14:paraId="348F12C0" w14:textId="5D4B2BE3" w:rsidR="003109B5" w:rsidRDefault="009D3D0E" w:rsidP="009B2077">
      <w:pPr>
        <w:rPr>
          <w:lang w:val="en-US"/>
        </w:rPr>
      </w:pPr>
      <w:r>
        <w:rPr>
          <w:noProof/>
          <w:lang w:val="en-US"/>
        </w:rPr>
        <w:lastRenderedPageBreak/>
        <w:drawing>
          <wp:inline distT="0" distB="0" distL="0" distR="0" wp14:anchorId="69A35670" wp14:editId="2721A23A">
            <wp:extent cx="5760720" cy="563626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797E42E5" w14:textId="7BD95595" w:rsidR="003109B5" w:rsidRDefault="003109B5" w:rsidP="009B2077">
      <w:pPr>
        <w:rPr>
          <w:lang w:val="en-US"/>
        </w:rPr>
      </w:pPr>
    </w:p>
    <w:p w14:paraId="5BB521D9" w14:textId="317CB001" w:rsidR="003109B5" w:rsidRDefault="003109B5" w:rsidP="009B2077">
      <w:pPr>
        <w:rPr>
          <w:lang w:val="en-US"/>
        </w:rPr>
      </w:pPr>
      <w:r>
        <w:rPr>
          <w:lang w:val="en-US"/>
        </w:rPr>
        <w:t xml:space="preserve">It can be observed that the D2H and H2D copying is a lot faster than for the original code. </w:t>
      </w:r>
      <w:r w:rsidR="009D3D0E">
        <w:rPr>
          <w:lang w:val="en-US"/>
        </w:rPr>
        <w:t xml:space="preserve">Especially H2D improves a lot due to the faster transfer. </w:t>
      </w:r>
      <w:r>
        <w:rPr>
          <w:lang w:val="en-US"/>
        </w:rPr>
        <w:t>This is due to the speedup of memory access as it was explained in the previous question.</w:t>
      </w:r>
    </w:p>
    <w:p w14:paraId="00F4E070" w14:textId="4D52E860" w:rsidR="001A2BBC" w:rsidRDefault="001A2BBC" w:rsidP="001A2BBC">
      <w:pPr>
        <w:rPr>
          <w:lang w:val="en-US"/>
        </w:rPr>
      </w:pPr>
    </w:p>
    <w:p w14:paraId="00A993DB" w14:textId="1E5AEABB" w:rsidR="001A2BBC" w:rsidRPr="001A2BBC" w:rsidRDefault="001A2BBC" w:rsidP="001A2BBC">
      <w:pPr>
        <w:pStyle w:val="berschrift2"/>
      </w:pPr>
      <w:r w:rsidRPr="001A2BBC">
        <w:t>What is a managed memory? What are the implications of using managed memory?</w:t>
      </w:r>
    </w:p>
    <w:p w14:paraId="20EBCD05" w14:textId="31E9A136" w:rsidR="001A2BBC" w:rsidRDefault="005C3738" w:rsidP="001A2BBC">
      <w:pPr>
        <w:rPr>
          <w:lang w:val="en-US"/>
        </w:rPr>
      </w:pPr>
      <w:r>
        <w:rPr>
          <w:lang w:val="en-US"/>
        </w:rPr>
        <w:t xml:space="preserve">Inspired by the lecture slides: Managed memory (= unified memory) is a single memory space for host and device memories. </w:t>
      </w:r>
      <w:r w:rsidR="0020059B">
        <w:rPr>
          <w:lang w:val="en-US"/>
        </w:rPr>
        <w:t xml:space="preserve">This means that data can be written and read from both, the CPU and GPU without explicit transfer. </w:t>
      </w:r>
      <w:r>
        <w:rPr>
          <w:lang w:val="en-US"/>
        </w:rPr>
        <w:t>The CUDA system software takes care of migrating memory pages to the memory of the accessing processor.</w:t>
      </w:r>
    </w:p>
    <w:p w14:paraId="484926C8" w14:textId="3961A8AA" w:rsidR="005C3738" w:rsidRDefault="005C3738" w:rsidP="001A2BBC">
      <w:pPr>
        <w:rPr>
          <w:lang w:val="en-US"/>
        </w:rPr>
      </w:pPr>
    </w:p>
    <w:p w14:paraId="72904BB6" w14:textId="77777777" w:rsidR="005C3738" w:rsidRDefault="005C3738" w:rsidP="001A2BBC">
      <w:pPr>
        <w:rPr>
          <w:lang w:val="en-US"/>
        </w:rPr>
      </w:pPr>
    </w:p>
    <w:p w14:paraId="53416B9F" w14:textId="51D50E60" w:rsidR="001A2BBC" w:rsidRDefault="001A2BBC" w:rsidP="001A2BBC">
      <w:pPr>
        <w:pStyle w:val="berschrift2"/>
      </w:pPr>
      <w:r w:rsidRPr="001A2BBC">
        <w:t>Compare the profiling results between your original code and the new version using managed memory. What do you observe in the profiling results?</w:t>
      </w:r>
    </w:p>
    <w:p w14:paraId="759558A1" w14:textId="78080D70" w:rsidR="001A2BBC" w:rsidRDefault="009B2077" w:rsidP="001A2BBC">
      <w:pPr>
        <w:rPr>
          <w:lang w:val="en-US"/>
        </w:rPr>
      </w:pPr>
      <w:r>
        <w:rPr>
          <w:lang w:val="en-US"/>
        </w:rPr>
        <w:t>Used datatype: float (not double)</w:t>
      </w:r>
    </w:p>
    <w:p w14:paraId="67F8826A" w14:textId="3610EA41" w:rsidR="009B2077" w:rsidRDefault="009B2077" w:rsidP="001A2BBC">
      <w:pPr>
        <w:rPr>
          <w:lang w:val="en-US"/>
        </w:rPr>
      </w:pPr>
    </w:p>
    <w:p w14:paraId="41F799D4" w14:textId="705B3803" w:rsidR="009B2077" w:rsidRDefault="009B2077" w:rsidP="001A2BBC">
      <w:pPr>
        <w:rPr>
          <w:lang w:val="en-US"/>
        </w:rPr>
      </w:pPr>
      <w:r>
        <w:rPr>
          <w:lang w:val="en-US"/>
        </w:rPr>
        <w:t>Original profiling result:</w:t>
      </w:r>
    </w:p>
    <w:p w14:paraId="7680CD89" w14:textId="51FE1EA6" w:rsidR="009B2077" w:rsidRDefault="009D3D0E" w:rsidP="001A2BBC">
      <w:pPr>
        <w:rPr>
          <w:lang w:val="en-US"/>
        </w:rPr>
      </w:pPr>
      <w:r>
        <w:rPr>
          <w:noProof/>
          <w:lang w:val="en-US"/>
        </w:rPr>
        <w:drawing>
          <wp:inline distT="0" distB="0" distL="0" distR="0" wp14:anchorId="48E8528A" wp14:editId="7E3FF0F6">
            <wp:extent cx="5760720" cy="563626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0742D26E" w14:textId="298F7BE9" w:rsidR="009B2077" w:rsidRDefault="009B2077" w:rsidP="001A2BBC">
      <w:pPr>
        <w:rPr>
          <w:lang w:val="en-US"/>
        </w:rPr>
      </w:pPr>
    </w:p>
    <w:p w14:paraId="00916B19" w14:textId="65C63C34" w:rsidR="009B2077" w:rsidRDefault="009B2077" w:rsidP="001A2BBC">
      <w:pPr>
        <w:rPr>
          <w:lang w:val="en-US"/>
        </w:rPr>
      </w:pPr>
    </w:p>
    <w:p w14:paraId="0100717C" w14:textId="39112C87" w:rsidR="009B2077" w:rsidRDefault="009B2077" w:rsidP="001A2BBC">
      <w:pPr>
        <w:rPr>
          <w:lang w:val="en-US"/>
        </w:rPr>
      </w:pPr>
      <w:r>
        <w:rPr>
          <w:lang w:val="en-US"/>
        </w:rPr>
        <w:t>Managed memory result:</w:t>
      </w:r>
    </w:p>
    <w:p w14:paraId="376746FF" w14:textId="77FCC77E" w:rsidR="001A2BBC" w:rsidRDefault="00D232B2" w:rsidP="001A2BBC">
      <w:pPr>
        <w:rPr>
          <w:lang w:val="en-US"/>
        </w:rPr>
      </w:pPr>
      <w:r>
        <w:rPr>
          <w:noProof/>
          <w:lang w:val="en-US"/>
        </w:rPr>
        <w:lastRenderedPageBreak/>
        <w:drawing>
          <wp:inline distT="0" distB="0" distL="0" distR="0" wp14:anchorId="69E89D8E" wp14:editId="17147135">
            <wp:extent cx="5760720" cy="5636260"/>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5636260"/>
                    </a:xfrm>
                    <a:prstGeom prst="rect">
                      <a:avLst/>
                    </a:prstGeom>
                    <a:noFill/>
                    <a:ln>
                      <a:noFill/>
                    </a:ln>
                  </pic:spPr>
                </pic:pic>
              </a:graphicData>
            </a:graphic>
          </wp:inline>
        </w:drawing>
      </w:r>
    </w:p>
    <w:p w14:paraId="1AEDE418" w14:textId="3354328E" w:rsidR="003109B5" w:rsidRDefault="003109B5" w:rsidP="001A2BBC">
      <w:pPr>
        <w:rPr>
          <w:lang w:val="en-US"/>
        </w:rPr>
      </w:pPr>
    </w:p>
    <w:p w14:paraId="71351EFC" w14:textId="4D926357" w:rsidR="006A3B62" w:rsidRDefault="006A3B62" w:rsidP="001A2BBC">
      <w:pPr>
        <w:rPr>
          <w:lang w:val="en-US"/>
        </w:rPr>
      </w:pPr>
      <w:r>
        <w:rPr>
          <w:lang w:val="en-US"/>
        </w:rPr>
        <w:t>Please note: For the largest input matrices, I always received the following error which seems to be a common problem</w:t>
      </w:r>
      <w:r w:rsidR="00D232B2">
        <w:rPr>
          <w:lang w:val="en-US"/>
        </w:rPr>
        <w:t xml:space="preserve"> with nvprof profiling larger managed memory operations</w:t>
      </w:r>
      <w:r>
        <w:rPr>
          <w:lang w:val="en-US"/>
        </w:rPr>
        <w:t xml:space="preserve"> according to </w:t>
      </w:r>
      <w:hyperlink r:id="rId20" w:history="1">
        <w:r w:rsidRPr="006A3B62">
          <w:rPr>
            <w:rStyle w:val="Hyperlink"/>
            <w:lang w:val="en-US"/>
          </w:rPr>
          <w:t>this</w:t>
        </w:r>
      </w:hyperlink>
      <w:r>
        <w:rPr>
          <w:lang w:val="en-US"/>
        </w:rPr>
        <w:t xml:space="preserve"> and other posts.</w:t>
      </w:r>
    </w:p>
    <w:p w14:paraId="7C0FEE16" w14:textId="71AF05E3" w:rsidR="006A3B62" w:rsidRDefault="006A3B62" w:rsidP="001A2BBC">
      <w:pPr>
        <w:rPr>
          <w:lang w:val="en-US"/>
        </w:rPr>
      </w:pPr>
      <w:r w:rsidRPr="006A3B62">
        <w:rPr>
          <w:noProof/>
          <w:lang w:val="en-US"/>
        </w:rPr>
        <w:drawing>
          <wp:inline distT="0" distB="0" distL="0" distR="0" wp14:anchorId="37073BC3" wp14:editId="740B5454">
            <wp:extent cx="5760720" cy="1100455"/>
            <wp:effectExtent l="0" t="0" r="0" b="4445"/>
            <wp:docPr id="22" name="Grafik 2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descr="Ein Bild, das Text enthält.&#10;&#10;Automatisch generierte Beschreibung"/>
                    <pic:cNvPicPr/>
                  </pic:nvPicPr>
                  <pic:blipFill>
                    <a:blip r:embed="rId21"/>
                    <a:stretch>
                      <a:fillRect/>
                    </a:stretch>
                  </pic:blipFill>
                  <pic:spPr>
                    <a:xfrm>
                      <a:off x="0" y="0"/>
                      <a:ext cx="5760720" cy="1100455"/>
                    </a:xfrm>
                    <a:prstGeom prst="rect">
                      <a:avLst/>
                    </a:prstGeom>
                  </pic:spPr>
                </pic:pic>
              </a:graphicData>
            </a:graphic>
          </wp:inline>
        </w:drawing>
      </w:r>
    </w:p>
    <w:p w14:paraId="6281BA8B" w14:textId="74D26D37" w:rsidR="006A3B62" w:rsidRDefault="006A3B62" w:rsidP="001A2BBC">
      <w:pPr>
        <w:rPr>
          <w:lang w:val="en-US"/>
        </w:rPr>
      </w:pPr>
      <w:r>
        <w:rPr>
          <w:lang w:val="en-US"/>
        </w:rPr>
        <w:t xml:space="preserve">I tried many different fixes but none of them worked or were possible inside Google Colab. </w:t>
      </w:r>
    </w:p>
    <w:p w14:paraId="50ACCA72" w14:textId="0FDF4BDD" w:rsidR="006A3B62" w:rsidRDefault="006A3B62" w:rsidP="001A2BBC">
      <w:pPr>
        <w:rPr>
          <w:lang w:val="en-US"/>
        </w:rPr>
      </w:pPr>
    </w:p>
    <w:p w14:paraId="01921AA3" w14:textId="77777777" w:rsidR="006A3B62" w:rsidRDefault="006A3B62" w:rsidP="001A2BBC">
      <w:pPr>
        <w:rPr>
          <w:lang w:val="en-US"/>
        </w:rPr>
      </w:pPr>
    </w:p>
    <w:p w14:paraId="40243027" w14:textId="1DF2AAE0" w:rsidR="003109B5" w:rsidRDefault="003109B5" w:rsidP="001A2BBC">
      <w:pPr>
        <w:rPr>
          <w:lang w:val="en-US"/>
        </w:rPr>
      </w:pPr>
      <w:r>
        <w:rPr>
          <w:lang w:val="en-US"/>
        </w:rPr>
        <w:lastRenderedPageBreak/>
        <w:t>Since the kernel now takes over the data copy operations, the kernel execution time for managed memory is slightly more than for the original code. However, it can be observed that the total required time is faster.</w:t>
      </w:r>
    </w:p>
    <w:p w14:paraId="504B3F31" w14:textId="0CF84635" w:rsidR="00CB0C45" w:rsidRDefault="00CB0C45" w:rsidP="001A2BBC">
      <w:pPr>
        <w:rPr>
          <w:lang w:val="en-US"/>
        </w:rPr>
      </w:pPr>
      <w:proofErr w:type="gramStart"/>
      <w:r>
        <w:rPr>
          <w:lang w:val="en-US"/>
        </w:rPr>
        <w:t>It is interesting to see that there</w:t>
      </w:r>
      <w:proofErr w:type="gramEnd"/>
      <w:r>
        <w:rPr>
          <w:lang w:val="en-US"/>
        </w:rPr>
        <w:t xml:space="preserve"> are a lot of CPU and GPU page faults monitored. This could be optimized for further speedup. For larger matrices, the number of faults increases.</w:t>
      </w:r>
    </w:p>
    <w:p w14:paraId="2BAA1893" w14:textId="2715B696" w:rsidR="00CB0C45" w:rsidRDefault="00CB0C45" w:rsidP="001A2BBC">
      <w:pPr>
        <w:rPr>
          <w:lang w:val="en-US"/>
        </w:rPr>
      </w:pPr>
    </w:p>
    <w:p w14:paraId="070A7050" w14:textId="1FFCDC04" w:rsidR="00CB0C45" w:rsidRDefault="00CB0C45" w:rsidP="001A2BBC">
      <w:pPr>
        <w:rPr>
          <w:lang w:val="en-US"/>
        </w:rPr>
      </w:pPr>
      <w:r>
        <w:rPr>
          <w:lang w:val="en-US"/>
        </w:rPr>
        <w:t>Page faults for 511x1023 1023x4094 matrices:</w:t>
      </w:r>
    </w:p>
    <w:p w14:paraId="686EE790" w14:textId="6F92BE93" w:rsidR="00CB0C45" w:rsidRDefault="00CB0C45" w:rsidP="001A2BBC">
      <w:pPr>
        <w:rPr>
          <w:lang w:val="en-US"/>
        </w:rPr>
      </w:pPr>
      <w:r w:rsidRPr="00CB0C45">
        <w:rPr>
          <w:noProof/>
          <w:lang w:val="en-US"/>
        </w:rPr>
        <w:drawing>
          <wp:inline distT="0" distB="0" distL="0" distR="0" wp14:anchorId="46A0A73F" wp14:editId="1BE65D37">
            <wp:extent cx="5760720" cy="1080770"/>
            <wp:effectExtent l="0" t="0" r="0" b="5080"/>
            <wp:docPr id="18" name="Grafik 1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enthält.&#10;&#10;Automatisch generierte Beschreibung"/>
                    <pic:cNvPicPr/>
                  </pic:nvPicPr>
                  <pic:blipFill>
                    <a:blip r:embed="rId22"/>
                    <a:stretch>
                      <a:fillRect/>
                    </a:stretch>
                  </pic:blipFill>
                  <pic:spPr>
                    <a:xfrm>
                      <a:off x="0" y="0"/>
                      <a:ext cx="5760720" cy="1080770"/>
                    </a:xfrm>
                    <a:prstGeom prst="rect">
                      <a:avLst/>
                    </a:prstGeom>
                  </pic:spPr>
                </pic:pic>
              </a:graphicData>
            </a:graphic>
          </wp:inline>
        </w:drawing>
      </w:r>
    </w:p>
    <w:p w14:paraId="6BA6050F" w14:textId="77777777" w:rsidR="00CB0C45" w:rsidRDefault="00CB0C45" w:rsidP="001A2BBC">
      <w:pPr>
        <w:rPr>
          <w:lang w:val="en-US"/>
        </w:rPr>
      </w:pPr>
    </w:p>
    <w:p w14:paraId="682A942B" w14:textId="3951C213" w:rsidR="00CB0C45" w:rsidRDefault="00CB0C45" w:rsidP="001A2BBC">
      <w:pPr>
        <w:rPr>
          <w:lang w:val="en-US"/>
        </w:rPr>
      </w:pPr>
      <w:r>
        <w:rPr>
          <w:lang w:val="en-US"/>
        </w:rPr>
        <w:t>Page faults for 2048x2048 2048x2408 matrices:</w:t>
      </w:r>
    </w:p>
    <w:p w14:paraId="108F2F11" w14:textId="4BAFBBCF" w:rsidR="00CB0C45" w:rsidRDefault="00CB0C45" w:rsidP="001A2BBC">
      <w:pPr>
        <w:rPr>
          <w:lang w:val="en-US"/>
        </w:rPr>
      </w:pPr>
      <w:r w:rsidRPr="00CB0C45">
        <w:rPr>
          <w:noProof/>
          <w:lang w:val="en-US"/>
        </w:rPr>
        <w:drawing>
          <wp:inline distT="0" distB="0" distL="0" distR="0" wp14:anchorId="2FC4E305" wp14:editId="45121A2E">
            <wp:extent cx="5760720" cy="1056640"/>
            <wp:effectExtent l="0" t="0" r="0" b="0"/>
            <wp:docPr id="17" name="Grafik 1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7" descr="Ein Bild, das Text enthält.&#10;&#10;Automatisch generierte Beschreibung"/>
                    <pic:cNvPicPr/>
                  </pic:nvPicPr>
                  <pic:blipFill>
                    <a:blip r:embed="rId23"/>
                    <a:stretch>
                      <a:fillRect/>
                    </a:stretch>
                  </pic:blipFill>
                  <pic:spPr>
                    <a:xfrm>
                      <a:off x="0" y="0"/>
                      <a:ext cx="5760720" cy="1056640"/>
                    </a:xfrm>
                    <a:prstGeom prst="rect">
                      <a:avLst/>
                    </a:prstGeom>
                  </pic:spPr>
                </pic:pic>
              </a:graphicData>
            </a:graphic>
          </wp:inline>
        </w:drawing>
      </w:r>
    </w:p>
    <w:p w14:paraId="0AC530CA" w14:textId="77777777" w:rsidR="00CB0C45" w:rsidRDefault="00CB0C45" w:rsidP="001A2BBC">
      <w:pPr>
        <w:rPr>
          <w:lang w:val="en-US"/>
        </w:rPr>
      </w:pPr>
    </w:p>
    <w:p w14:paraId="07D03704" w14:textId="549F7FBC" w:rsidR="001A2BBC" w:rsidRDefault="001A2BBC" w:rsidP="001A2BBC">
      <w:pPr>
        <w:pStyle w:val="berschrift1"/>
      </w:pPr>
      <w:r>
        <w:t>Exercise 4 – Heat Equation with using NVIDIA libraries</w:t>
      </w:r>
    </w:p>
    <w:p w14:paraId="05F4385A" w14:textId="05227B23" w:rsidR="001A2BBC" w:rsidRDefault="001A2BBC" w:rsidP="001A2BBC">
      <w:pPr>
        <w:rPr>
          <w:lang w:val="en-US"/>
        </w:rPr>
      </w:pPr>
    </w:p>
    <w:p w14:paraId="16DAA829" w14:textId="350572CD" w:rsidR="001A2BBC" w:rsidRPr="001A2BBC" w:rsidRDefault="001A2BBC" w:rsidP="001A2BBC">
      <w:pPr>
        <w:pStyle w:val="berschrift2"/>
        <w:numPr>
          <w:ilvl w:val="0"/>
          <w:numId w:val="35"/>
        </w:numPr>
      </w:pPr>
      <w:r w:rsidRPr="001A2BBC">
        <w:t>Run the program with different dimX values. For each one, approximate the FLOPS (floating-point operation per second) achieved in computing the SMPV (sparse matrix multiplication). Report FLOPS at different input sizes in a FLOPS. What do you see compared to the peak throughput you report in Lab2?</w:t>
      </w:r>
    </w:p>
    <w:p w14:paraId="2D11E516" w14:textId="77C6853A" w:rsidR="001A2BBC" w:rsidRDefault="009950AE" w:rsidP="001A2BBC">
      <w:pPr>
        <w:rPr>
          <w:lang w:val="en-US"/>
        </w:rPr>
      </w:pPr>
      <w:r>
        <w:rPr>
          <w:lang w:val="en-US"/>
        </w:rPr>
        <w:t xml:space="preserve">The number of FLOPS corresponds to the following formula: </w:t>
      </w:r>
    </w:p>
    <w:p w14:paraId="15F1F3AA" w14:textId="5C750777" w:rsidR="009950AE" w:rsidRDefault="009950AE" w:rsidP="001A2BBC">
      <w:pPr>
        <w:rPr>
          <w:lang w:val="en-US"/>
        </w:rPr>
      </w:pPr>
      <w:r>
        <w:rPr>
          <w:lang w:val="en-US"/>
        </w:rPr>
        <w:t>nsteps * (3 * dimX – 6) / total_time</w:t>
      </w:r>
    </w:p>
    <w:p w14:paraId="10ACF7E2" w14:textId="56AE56D7" w:rsidR="009950AE" w:rsidRDefault="009950AE" w:rsidP="001A2BBC">
      <w:pPr>
        <w:rPr>
          <w:lang w:val="en-US"/>
        </w:rPr>
      </w:pPr>
    </w:p>
    <w:p w14:paraId="794669B7" w14:textId="3ED6A48C" w:rsidR="009950AE" w:rsidRDefault="009950AE" w:rsidP="001A2BBC">
      <w:pPr>
        <w:rPr>
          <w:lang w:val="en-US"/>
        </w:rPr>
      </w:pPr>
      <w:r>
        <w:rPr>
          <w:lang w:val="en-US"/>
        </w:rPr>
        <w:t xml:space="preserve">The total_time is the time that is required for the whole for loop of calculating the SMPVs. </w:t>
      </w:r>
    </w:p>
    <w:p w14:paraId="4B736E51" w14:textId="265C0300" w:rsidR="009950AE" w:rsidRDefault="009950AE" w:rsidP="001A2BBC">
      <w:pPr>
        <w:rPr>
          <w:lang w:val="en-US"/>
        </w:rPr>
      </w:pPr>
    </w:p>
    <w:p w14:paraId="32EBEE38" w14:textId="7D69F058" w:rsidR="009950AE" w:rsidRDefault="009950AE" w:rsidP="001A2BBC">
      <w:pPr>
        <w:rPr>
          <w:lang w:val="en-US"/>
        </w:rPr>
      </w:pPr>
      <w:r>
        <w:rPr>
          <w:lang w:val="en-US"/>
        </w:rPr>
        <w:lastRenderedPageBreak/>
        <w:t>For the number of FLOPS comparison with different dimXs, I fixed the nsteps to 100</w:t>
      </w:r>
      <w:r w:rsidR="00B26220">
        <w:rPr>
          <w:lang w:val="en-US"/>
        </w:rPr>
        <w:t xml:space="preserve"> as it was the lowest suggest size in the next question</w:t>
      </w:r>
      <w:r>
        <w:rPr>
          <w:lang w:val="en-US"/>
        </w:rPr>
        <w:t>:</w:t>
      </w:r>
    </w:p>
    <w:p w14:paraId="309C3EEF" w14:textId="752727D2" w:rsidR="009950AE" w:rsidRDefault="009950AE" w:rsidP="001A2BBC">
      <w:pPr>
        <w:rPr>
          <w:lang w:val="en-US"/>
        </w:rPr>
      </w:pPr>
    </w:p>
    <w:p w14:paraId="7A2F8AB0" w14:textId="0890D83B" w:rsidR="009950AE" w:rsidRDefault="009B3641" w:rsidP="001A2BBC">
      <w:pPr>
        <w:rPr>
          <w:lang w:val="en-US"/>
        </w:rPr>
      </w:pPr>
      <w:r>
        <w:rPr>
          <w:noProof/>
          <w:lang w:val="en-US"/>
        </w:rPr>
        <w:drawing>
          <wp:inline distT="0" distB="0" distL="0" distR="0" wp14:anchorId="3B06AD72" wp14:editId="336F426B">
            <wp:extent cx="5760720" cy="439039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4390390"/>
                    </a:xfrm>
                    <a:prstGeom prst="rect">
                      <a:avLst/>
                    </a:prstGeom>
                    <a:noFill/>
                    <a:ln>
                      <a:noFill/>
                    </a:ln>
                  </pic:spPr>
                </pic:pic>
              </a:graphicData>
            </a:graphic>
          </wp:inline>
        </w:drawing>
      </w:r>
    </w:p>
    <w:p w14:paraId="50DE55BC" w14:textId="77777777" w:rsidR="004A300A" w:rsidRDefault="004A300A" w:rsidP="001A2BBC">
      <w:pPr>
        <w:rPr>
          <w:lang w:val="en-US"/>
        </w:rPr>
      </w:pPr>
    </w:p>
    <w:p w14:paraId="2D4D1536" w14:textId="02CE713A" w:rsidR="009950AE" w:rsidRDefault="009950AE" w:rsidP="001A2BBC">
      <w:pPr>
        <w:rPr>
          <w:lang w:val="en-US"/>
        </w:rPr>
      </w:pPr>
      <w:r>
        <w:rPr>
          <w:lang w:val="en-US"/>
        </w:rPr>
        <w:t>It can be observed that larger dimX values lead to a higher number of FLOPS.</w:t>
      </w:r>
    </w:p>
    <w:p w14:paraId="51ABE682" w14:textId="3C77CC53" w:rsidR="009950AE" w:rsidRDefault="009950AE" w:rsidP="001A2BBC">
      <w:pPr>
        <w:rPr>
          <w:lang w:val="en-US"/>
        </w:rPr>
      </w:pPr>
      <w:r>
        <w:rPr>
          <w:lang w:val="en-US"/>
        </w:rPr>
        <w:t>Compared to the peak throughout in Lab2, we are not able to reach this peak</w:t>
      </w:r>
      <w:r w:rsidR="004A300A">
        <w:rPr>
          <w:lang w:val="en-US"/>
        </w:rPr>
        <w:t xml:space="preserve"> but to get close to it</w:t>
      </w:r>
      <w:r>
        <w:rPr>
          <w:lang w:val="en-US"/>
        </w:rPr>
        <w:t>.</w:t>
      </w:r>
    </w:p>
    <w:p w14:paraId="6ED6BAF5" w14:textId="77777777" w:rsidR="009950AE" w:rsidRDefault="009950AE" w:rsidP="001A2BBC">
      <w:pPr>
        <w:rPr>
          <w:lang w:val="en-US"/>
        </w:rPr>
      </w:pPr>
    </w:p>
    <w:p w14:paraId="46A67D95" w14:textId="7E0B180B" w:rsidR="001A2BBC" w:rsidRPr="001A2BBC" w:rsidRDefault="001A2BBC" w:rsidP="001A2BBC">
      <w:pPr>
        <w:pStyle w:val="berschrift2"/>
      </w:pPr>
      <w:r w:rsidRPr="001A2BBC">
        <w:t>Run the program with dimX=128 and vary nsteps from 100 to 10000. Plot the relative error of the approximation at different nstep. What do you observe?</w:t>
      </w:r>
    </w:p>
    <w:p w14:paraId="0AA64C12" w14:textId="64366530" w:rsidR="001A2BBC" w:rsidRDefault="001A2BBC" w:rsidP="001A2BBC">
      <w:pPr>
        <w:rPr>
          <w:lang w:val="en-US"/>
        </w:rPr>
      </w:pPr>
    </w:p>
    <w:p w14:paraId="15D4E125" w14:textId="1CD6F5B0" w:rsidR="00B26220" w:rsidRDefault="009B3641" w:rsidP="001A2BBC">
      <w:pPr>
        <w:rPr>
          <w:lang w:val="en-US"/>
        </w:rPr>
      </w:pPr>
      <w:r>
        <w:rPr>
          <w:noProof/>
          <w:lang w:val="en-US"/>
        </w:rPr>
        <w:lastRenderedPageBreak/>
        <w:drawing>
          <wp:inline distT="0" distB="0" distL="0" distR="0" wp14:anchorId="325953C8" wp14:editId="3BDAB594">
            <wp:extent cx="5760720" cy="4460875"/>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460875"/>
                    </a:xfrm>
                    <a:prstGeom prst="rect">
                      <a:avLst/>
                    </a:prstGeom>
                    <a:noFill/>
                    <a:ln>
                      <a:noFill/>
                    </a:ln>
                  </pic:spPr>
                </pic:pic>
              </a:graphicData>
            </a:graphic>
          </wp:inline>
        </w:drawing>
      </w:r>
    </w:p>
    <w:p w14:paraId="54294DD3" w14:textId="40847C4D" w:rsidR="00B26220" w:rsidRDefault="00B26220" w:rsidP="001A2BBC">
      <w:pPr>
        <w:rPr>
          <w:lang w:val="en-US"/>
        </w:rPr>
      </w:pPr>
      <w:r>
        <w:rPr>
          <w:lang w:val="en-US"/>
        </w:rPr>
        <w:t>A larger number of nsteps yields a smaller error.</w:t>
      </w:r>
    </w:p>
    <w:p w14:paraId="0E7FF040" w14:textId="1F1A5E17" w:rsidR="001A2BBC" w:rsidRDefault="001A2BBC" w:rsidP="001A2BBC">
      <w:pPr>
        <w:pStyle w:val="berschrift2"/>
      </w:pPr>
      <w:r w:rsidRPr="001A2BBC">
        <w:t>Compare the performance with and without the prefetching in Unified Memory. How is the performance impact? [Optional: using nvprof to get metrics on UM]</w:t>
      </w:r>
    </w:p>
    <w:p w14:paraId="51985379" w14:textId="00417DC6" w:rsidR="004A300A" w:rsidRDefault="004A300A" w:rsidP="004A300A">
      <w:pPr>
        <w:rPr>
          <w:lang w:val="en-US"/>
        </w:rPr>
      </w:pPr>
      <w:r>
        <w:rPr>
          <w:lang w:val="en-US"/>
        </w:rPr>
        <w:t>Prefetching helps to avoid CPU Page faults. Consequently, I expect a speedup which can also be observed.</w:t>
      </w:r>
    </w:p>
    <w:p w14:paraId="6B82CB07" w14:textId="79F7C7B6" w:rsidR="00B344B7" w:rsidRDefault="00B344B7" w:rsidP="004A300A">
      <w:pPr>
        <w:rPr>
          <w:lang w:val="en-US"/>
        </w:rPr>
      </w:pPr>
      <w:r>
        <w:rPr>
          <w:lang w:val="en-US"/>
        </w:rPr>
        <w:t>I ran the application both times with the parameters dimX = 128 and nsteps = 10000.</w:t>
      </w:r>
    </w:p>
    <w:p w14:paraId="007E2F83" w14:textId="55D4B4F9" w:rsidR="008F4F78" w:rsidRDefault="008F4F78" w:rsidP="004A300A">
      <w:pPr>
        <w:rPr>
          <w:lang w:val="en-US"/>
        </w:rPr>
      </w:pPr>
      <w:r>
        <w:rPr>
          <w:lang w:val="en-US"/>
        </w:rPr>
        <w:t xml:space="preserve">The time for the GPU activities doesn’t change significantly. However, the time for initializing the sparse matrix is reduced a lot with prefetching (92 mikroseconds to 2 mikroseconds). Though, it </w:t>
      </w:r>
      <w:proofErr w:type="gramStart"/>
      <w:r>
        <w:rPr>
          <w:lang w:val="en-US"/>
        </w:rPr>
        <w:t>has to</w:t>
      </w:r>
      <w:proofErr w:type="gramEnd"/>
      <w:r>
        <w:rPr>
          <w:lang w:val="en-US"/>
        </w:rPr>
        <w:t xml:space="preserve"> be considered that prefetching requires some time as well which reduces the speedup.</w:t>
      </w:r>
    </w:p>
    <w:p w14:paraId="5C2F94BD" w14:textId="77777777" w:rsidR="008F4F78" w:rsidRDefault="008F4F78" w:rsidP="004A300A">
      <w:pPr>
        <w:rPr>
          <w:lang w:val="en-US"/>
        </w:rPr>
      </w:pPr>
    </w:p>
    <w:p w14:paraId="5F9F60EF" w14:textId="00569291" w:rsidR="008F4F78" w:rsidRDefault="008F4F78" w:rsidP="004A300A">
      <w:pPr>
        <w:rPr>
          <w:lang w:val="en-US"/>
        </w:rPr>
      </w:pPr>
    </w:p>
    <w:p w14:paraId="144181D2" w14:textId="301E1129" w:rsidR="008F4F78" w:rsidRDefault="008F4F78" w:rsidP="004A300A">
      <w:pPr>
        <w:rPr>
          <w:lang w:val="en-US"/>
        </w:rPr>
      </w:pPr>
    </w:p>
    <w:p w14:paraId="0C8518C3" w14:textId="6913A5BD" w:rsidR="008F4F78" w:rsidRDefault="008F4F78" w:rsidP="004A300A">
      <w:pPr>
        <w:rPr>
          <w:lang w:val="en-US"/>
        </w:rPr>
      </w:pPr>
    </w:p>
    <w:p w14:paraId="31CA26A4" w14:textId="33393965" w:rsidR="008F4F78" w:rsidRDefault="008F4F78" w:rsidP="004A300A">
      <w:pPr>
        <w:rPr>
          <w:lang w:val="en-US"/>
        </w:rPr>
      </w:pPr>
    </w:p>
    <w:p w14:paraId="355BAD09" w14:textId="190A07D7" w:rsidR="008F4F78" w:rsidRDefault="008F4F78" w:rsidP="004A300A">
      <w:pPr>
        <w:rPr>
          <w:lang w:val="en-US"/>
        </w:rPr>
      </w:pPr>
    </w:p>
    <w:p w14:paraId="30DB8737" w14:textId="2420554B" w:rsidR="008F4F78" w:rsidRDefault="008F4F78" w:rsidP="004A300A">
      <w:pPr>
        <w:rPr>
          <w:lang w:val="en-US"/>
        </w:rPr>
      </w:pPr>
      <w:r>
        <w:rPr>
          <w:lang w:val="en-US"/>
        </w:rPr>
        <w:lastRenderedPageBreak/>
        <w:t>Without prefetching:</w:t>
      </w:r>
    </w:p>
    <w:p w14:paraId="6027EF37" w14:textId="0BB41E82" w:rsidR="008F4F78" w:rsidRDefault="008F4F78" w:rsidP="004A300A">
      <w:pPr>
        <w:rPr>
          <w:lang w:val="en-US"/>
        </w:rPr>
      </w:pPr>
      <w:r w:rsidRPr="008F4F78">
        <w:rPr>
          <w:lang w:val="en-US"/>
        </w:rPr>
        <w:drawing>
          <wp:inline distT="0" distB="0" distL="0" distR="0" wp14:anchorId="2B87A5FB" wp14:editId="21351004">
            <wp:extent cx="5760720" cy="6626225"/>
            <wp:effectExtent l="0" t="0" r="0" b="3175"/>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pic:nvPicPr>
                  <pic:blipFill>
                    <a:blip r:embed="rId26"/>
                    <a:stretch>
                      <a:fillRect/>
                    </a:stretch>
                  </pic:blipFill>
                  <pic:spPr>
                    <a:xfrm>
                      <a:off x="0" y="0"/>
                      <a:ext cx="5760720" cy="6626225"/>
                    </a:xfrm>
                    <a:prstGeom prst="rect">
                      <a:avLst/>
                    </a:prstGeom>
                  </pic:spPr>
                </pic:pic>
              </a:graphicData>
            </a:graphic>
          </wp:inline>
        </w:drawing>
      </w:r>
    </w:p>
    <w:p w14:paraId="1803056B" w14:textId="46F3A972" w:rsidR="008F4F78" w:rsidRDefault="008F4F78" w:rsidP="004A300A">
      <w:pPr>
        <w:rPr>
          <w:lang w:val="en-US"/>
        </w:rPr>
      </w:pPr>
    </w:p>
    <w:p w14:paraId="0CB85083" w14:textId="5B48F994" w:rsidR="008F4F78" w:rsidRDefault="008F4F78" w:rsidP="004A300A">
      <w:pPr>
        <w:rPr>
          <w:lang w:val="en-US"/>
        </w:rPr>
      </w:pPr>
      <w:r>
        <w:rPr>
          <w:lang w:val="en-US"/>
        </w:rPr>
        <w:t>With prefetching:</w:t>
      </w:r>
    </w:p>
    <w:p w14:paraId="199B77D0" w14:textId="0206B9D4" w:rsidR="008F4F78" w:rsidRPr="004A300A" w:rsidRDefault="008F4F78" w:rsidP="004A300A">
      <w:pPr>
        <w:rPr>
          <w:lang w:val="en-US"/>
        </w:rPr>
      </w:pPr>
      <w:r w:rsidRPr="008F4F78">
        <w:rPr>
          <w:lang w:val="en-US"/>
        </w:rPr>
        <w:lastRenderedPageBreak/>
        <w:drawing>
          <wp:inline distT="0" distB="0" distL="0" distR="0" wp14:anchorId="5713B5F5" wp14:editId="0C62B1B3">
            <wp:extent cx="5760720" cy="5358765"/>
            <wp:effectExtent l="0" t="0" r="0" b="0"/>
            <wp:docPr id="9" name="Grafik 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9" descr="Ein Bild, das Text enthält.&#10;&#10;Automatisch generierte Beschreibung"/>
                    <pic:cNvPicPr/>
                  </pic:nvPicPr>
                  <pic:blipFill>
                    <a:blip r:embed="rId27"/>
                    <a:stretch>
                      <a:fillRect/>
                    </a:stretch>
                  </pic:blipFill>
                  <pic:spPr>
                    <a:xfrm>
                      <a:off x="0" y="0"/>
                      <a:ext cx="5760720" cy="5358765"/>
                    </a:xfrm>
                    <a:prstGeom prst="rect">
                      <a:avLst/>
                    </a:prstGeom>
                  </pic:spPr>
                </pic:pic>
              </a:graphicData>
            </a:graphic>
          </wp:inline>
        </w:drawing>
      </w:r>
    </w:p>
    <w:sectPr w:rsidR="008F4F78" w:rsidRPr="004A300A">
      <w:headerReference w:type="even" r:id="rId28"/>
      <w:headerReference w:type="default" r:id="rId29"/>
      <w:footerReference w:type="even" r:id="rId30"/>
      <w:footerReference w:type="default" r:id="rId31"/>
      <w:headerReference w:type="first" r:id="rId32"/>
      <w:footerReference w:type="first" r:id="rId3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BED0C1" w14:textId="77777777" w:rsidR="00501FE7" w:rsidRDefault="00501FE7" w:rsidP="004936C4">
      <w:pPr>
        <w:spacing w:line="240" w:lineRule="auto"/>
      </w:pPr>
      <w:r>
        <w:separator/>
      </w:r>
    </w:p>
  </w:endnote>
  <w:endnote w:type="continuationSeparator" w:id="0">
    <w:p w14:paraId="24CB8BF7" w14:textId="77777777" w:rsidR="00501FE7" w:rsidRDefault="00501FE7" w:rsidP="004936C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42B6" w14:textId="77777777" w:rsidR="004936C4" w:rsidRDefault="004936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6994158"/>
      <w:docPartObj>
        <w:docPartGallery w:val="Page Numbers (Bottom of Page)"/>
        <w:docPartUnique/>
      </w:docPartObj>
    </w:sdtPr>
    <w:sdtContent>
      <w:p w14:paraId="48215C0F" w14:textId="128587F9" w:rsidR="005B2182" w:rsidRDefault="005B2182">
        <w:pPr>
          <w:pStyle w:val="Fuzeile"/>
          <w:jc w:val="right"/>
        </w:pPr>
        <w:r>
          <w:fldChar w:fldCharType="begin"/>
        </w:r>
        <w:r>
          <w:instrText>PAGE   \* MERGEFORMAT</w:instrText>
        </w:r>
        <w:r>
          <w:fldChar w:fldCharType="separate"/>
        </w:r>
        <w:r>
          <w:rPr>
            <w:lang w:val="de-DE"/>
          </w:rPr>
          <w:t>2</w:t>
        </w:r>
        <w:r>
          <w:fldChar w:fldCharType="end"/>
        </w:r>
      </w:p>
    </w:sdtContent>
  </w:sdt>
  <w:p w14:paraId="208DD59A" w14:textId="77777777" w:rsidR="004936C4" w:rsidRDefault="004936C4">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6F14" w14:textId="77777777" w:rsidR="004936C4" w:rsidRDefault="004936C4">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949BB" w14:textId="77777777" w:rsidR="00501FE7" w:rsidRDefault="00501FE7" w:rsidP="004936C4">
      <w:pPr>
        <w:spacing w:line="240" w:lineRule="auto"/>
      </w:pPr>
      <w:r>
        <w:separator/>
      </w:r>
    </w:p>
  </w:footnote>
  <w:footnote w:type="continuationSeparator" w:id="0">
    <w:p w14:paraId="6B7B1C26" w14:textId="77777777" w:rsidR="00501FE7" w:rsidRDefault="00501FE7" w:rsidP="004936C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4A793" w14:textId="77777777" w:rsidR="004936C4" w:rsidRDefault="004936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0A64C" w14:textId="02206EEA" w:rsidR="004936C4" w:rsidRPr="004936C4" w:rsidRDefault="004936C4">
    <w:pPr>
      <w:pStyle w:val="Kopfzeile"/>
      <w:rPr>
        <w:lang w:val="en-US"/>
      </w:rPr>
    </w:pPr>
    <w:r w:rsidRPr="004936C4">
      <w:rPr>
        <w:lang w:val="en-US"/>
      </w:rPr>
      <w:t>Christian Gerhard Wender</w:t>
    </w:r>
    <w:r w:rsidRPr="004936C4">
      <w:rPr>
        <w:lang w:val="en-US"/>
      </w:rPr>
      <w:tab/>
      <w:t>DD2360HT22</w:t>
    </w:r>
    <w:r w:rsidRPr="004936C4">
      <w:rPr>
        <w:lang w:val="en-US"/>
      </w:rPr>
      <w:tab/>
      <w:t xml:space="preserve">Homework </w:t>
    </w:r>
    <w:r w:rsidR="00262F43">
      <w:rPr>
        <w:lang w:val="en-US"/>
      </w:rPr>
      <w:t>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72FDF" w14:textId="77777777" w:rsidR="004936C4" w:rsidRDefault="004936C4">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5E17"/>
    <w:multiLevelType w:val="hybridMultilevel"/>
    <w:tmpl w:val="7FBE370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3793558"/>
    <w:multiLevelType w:val="hybridMultilevel"/>
    <w:tmpl w:val="2F1EDD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B709AC"/>
    <w:multiLevelType w:val="hybridMultilevel"/>
    <w:tmpl w:val="DF4E4740"/>
    <w:lvl w:ilvl="0" w:tplc="0CFED1DE">
      <w:start w:val="3"/>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0A4E70"/>
    <w:multiLevelType w:val="hybridMultilevel"/>
    <w:tmpl w:val="0F9A01B4"/>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5F55387"/>
    <w:multiLevelType w:val="multilevel"/>
    <w:tmpl w:val="C7105F84"/>
    <w:lvl w:ilvl="0">
      <w:start w:val="1"/>
      <w:numFmt w:val="decimal"/>
      <w:pStyle w:val="berschrift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0842E0"/>
    <w:multiLevelType w:val="hybridMultilevel"/>
    <w:tmpl w:val="87703992"/>
    <w:lvl w:ilvl="0" w:tplc="84E609DC">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F102784"/>
    <w:multiLevelType w:val="multilevel"/>
    <w:tmpl w:val="580AC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F245F0"/>
    <w:multiLevelType w:val="multilevel"/>
    <w:tmpl w:val="9184D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132589"/>
    <w:multiLevelType w:val="hybridMultilevel"/>
    <w:tmpl w:val="86FC153C"/>
    <w:lvl w:ilvl="0" w:tplc="8DEC1996">
      <w:start w:val="6144"/>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F92415"/>
    <w:multiLevelType w:val="hybridMultilevel"/>
    <w:tmpl w:val="CD1C60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BB30985"/>
    <w:multiLevelType w:val="hybridMultilevel"/>
    <w:tmpl w:val="441E82FC"/>
    <w:lvl w:ilvl="0" w:tplc="D214DC62">
      <w:start w:val="3"/>
      <w:numFmt w:val="bullet"/>
      <w:lvlText w:val="-"/>
      <w:lvlJc w:val="left"/>
      <w:pPr>
        <w:ind w:left="720" w:hanging="360"/>
      </w:pPr>
      <w:rPr>
        <w:rFonts w:ascii="Arial" w:eastAsia="Arial"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8F35547"/>
    <w:multiLevelType w:val="hybridMultilevel"/>
    <w:tmpl w:val="BC28D1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0FF113E"/>
    <w:multiLevelType w:val="hybridMultilevel"/>
    <w:tmpl w:val="FFB2F610"/>
    <w:lvl w:ilvl="0" w:tplc="AC0254D6">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26B19EC"/>
    <w:multiLevelType w:val="multilevel"/>
    <w:tmpl w:val="746A63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062FE8"/>
    <w:multiLevelType w:val="hybridMultilevel"/>
    <w:tmpl w:val="35D471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61B236D7"/>
    <w:multiLevelType w:val="hybridMultilevel"/>
    <w:tmpl w:val="BD1A3E4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7574EF4"/>
    <w:multiLevelType w:val="hybridMultilevel"/>
    <w:tmpl w:val="55A64C7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8A543A0"/>
    <w:multiLevelType w:val="hybridMultilevel"/>
    <w:tmpl w:val="02E8F2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691B0827"/>
    <w:multiLevelType w:val="hybridMultilevel"/>
    <w:tmpl w:val="DE1460A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9EA014B"/>
    <w:multiLevelType w:val="hybridMultilevel"/>
    <w:tmpl w:val="3F7E59CA"/>
    <w:lvl w:ilvl="0" w:tplc="742AE3AE">
      <w:start w:val="1"/>
      <w:numFmt w:val="bullet"/>
      <w:lvlText w:val=""/>
      <w:lvlJc w:val="left"/>
      <w:pPr>
        <w:ind w:left="720" w:hanging="360"/>
      </w:pPr>
      <w:rPr>
        <w:rFonts w:ascii="Wingdings" w:eastAsia="Arial" w:hAnsi="Wingdings"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FC073E4"/>
    <w:multiLevelType w:val="hybridMultilevel"/>
    <w:tmpl w:val="249025B6"/>
    <w:lvl w:ilvl="0" w:tplc="10168D2E">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6432FF7"/>
    <w:multiLevelType w:val="multilevel"/>
    <w:tmpl w:val="99246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A641106"/>
    <w:multiLevelType w:val="hybridMultilevel"/>
    <w:tmpl w:val="6D9A4A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38201060">
    <w:abstractNumId w:val="20"/>
  </w:num>
  <w:num w:numId="2" w16cid:durableId="1033336768">
    <w:abstractNumId w:val="6"/>
  </w:num>
  <w:num w:numId="3" w16cid:durableId="56435849">
    <w:abstractNumId w:val="20"/>
    <w:lvlOverride w:ilvl="0">
      <w:startOverride w:val="1"/>
    </w:lvlOverride>
  </w:num>
  <w:num w:numId="4" w16cid:durableId="1482383088">
    <w:abstractNumId w:val="22"/>
  </w:num>
  <w:num w:numId="5" w16cid:durableId="81925001">
    <w:abstractNumId w:val="20"/>
    <w:lvlOverride w:ilvl="0">
      <w:startOverride w:val="1"/>
    </w:lvlOverride>
  </w:num>
  <w:num w:numId="6" w16cid:durableId="1299648632">
    <w:abstractNumId w:val="20"/>
    <w:lvlOverride w:ilvl="0">
      <w:startOverride w:val="1"/>
    </w:lvlOverride>
  </w:num>
  <w:num w:numId="7" w16cid:durableId="1869679511">
    <w:abstractNumId w:val="3"/>
  </w:num>
  <w:num w:numId="8" w16cid:durableId="2107529529">
    <w:abstractNumId w:val="8"/>
  </w:num>
  <w:num w:numId="9" w16cid:durableId="1891111610">
    <w:abstractNumId w:val="20"/>
    <w:lvlOverride w:ilvl="0">
      <w:startOverride w:val="1"/>
    </w:lvlOverride>
  </w:num>
  <w:num w:numId="10" w16cid:durableId="501623045">
    <w:abstractNumId w:val="21"/>
  </w:num>
  <w:num w:numId="11" w16cid:durableId="21709107">
    <w:abstractNumId w:val="2"/>
  </w:num>
  <w:num w:numId="12" w16cid:durableId="1833330514">
    <w:abstractNumId w:val="0"/>
  </w:num>
  <w:num w:numId="13" w16cid:durableId="2023780029">
    <w:abstractNumId w:val="4"/>
  </w:num>
  <w:num w:numId="14" w16cid:durableId="14443493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6036969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5249076">
    <w:abstractNumId w:val="7"/>
  </w:num>
  <w:num w:numId="17" w16cid:durableId="98652046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09406231">
    <w:abstractNumId w:val="13"/>
  </w:num>
  <w:num w:numId="19" w16cid:durableId="14473839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483520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053458319">
    <w:abstractNumId w:val="12"/>
  </w:num>
  <w:num w:numId="22" w16cid:durableId="103572724">
    <w:abstractNumId w:val="19"/>
  </w:num>
  <w:num w:numId="23" w16cid:durableId="387192890">
    <w:abstractNumId w:val="1"/>
  </w:num>
  <w:num w:numId="24" w16cid:durableId="191697392">
    <w:abstractNumId w:val="14"/>
  </w:num>
  <w:num w:numId="25" w16cid:durableId="1887329295">
    <w:abstractNumId w:val="16"/>
  </w:num>
  <w:num w:numId="26" w16cid:durableId="1379818066">
    <w:abstractNumId w:val="11"/>
  </w:num>
  <w:num w:numId="27" w16cid:durableId="600261155">
    <w:abstractNumId w:val="17"/>
  </w:num>
  <w:num w:numId="28" w16cid:durableId="1097335051">
    <w:abstractNumId w:val="9"/>
  </w:num>
  <w:num w:numId="29" w16cid:durableId="1796412913">
    <w:abstractNumId w:val="18"/>
  </w:num>
  <w:num w:numId="30" w16cid:durableId="1403138723">
    <w:abstractNumId w:val="15"/>
  </w:num>
  <w:num w:numId="31" w16cid:durableId="930742419">
    <w:abstractNumId w:val="5"/>
  </w:num>
  <w:num w:numId="32" w16cid:durableId="1476412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3357513">
    <w:abstractNumId w:val="10"/>
  </w:num>
  <w:num w:numId="34" w16cid:durableId="15519737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360953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TYwtLQwsDAyN7JU0lEKTi0uzszPAykwqwUAQzSKziwAAAA="/>
  </w:docVars>
  <w:rsids>
    <w:rsidRoot w:val="00675166"/>
    <w:rsid w:val="00030AE7"/>
    <w:rsid w:val="00053517"/>
    <w:rsid w:val="00085973"/>
    <w:rsid w:val="000865DC"/>
    <w:rsid w:val="000904D0"/>
    <w:rsid w:val="000A64B8"/>
    <w:rsid w:val="000C1ECA"/>
    <w:rsid w:val="00122FD7"/>
    <w:rsid w:val="001316FC"/>
    <w:rsid w:val="00135055"/>
    <w:rsid w:val="00137A40"/>
    <w:rsid w:val="001468AF"/>
    <w:rsid w:val="00161EEA"/>
    <w:rsid w:val="00192577"/>
    <w:rsid w:val="001A2BBC"/>
    <w:rsid w:val="001B67E4"/>
    <w:rsid w:val="001C4649"/>
    <w:rsid w:val="001C5B77"/>
    <w:rsid w:val="0020059B"/>
    <w:rsid w:val="002270E2"/>
    <w:rsid w:val="00262F43"/>
    <w:rsid w:val="00265AAA"/>
    <w:rsid w:val="00286D68"/>
    <w:rsid w:val="002B6D35"/>
    <w:rsid w:val="002D54D6"/>
    <w:rsid w:val="002E2CBB"/>
    <w:rsid w:val="003109B5"/>
    <w:rsid w:val="00356365"/>
    <w:rsid w:val="0037621A"/>
    <w:rsid w:val="0038520D"/>
    <w:rsid w:val="003A2E15"/>
    <w:rsid w:val="003B04C3"/>
    <w:rsid w:val="003B7945"/>
    <w:rsid w:val="003C6E73"/>
    <w:rsid w:val="003E25C1"/>
    <w:rsid w:val="0040297F"/>
    <w:rsid w:val="004400A2"/>
    <w:rsid w:val="00460DF0"/>
    <w:rsid w:val="00462DAC"/>
    <w:rsid w:val="004936C4"/>
    <w:rsid w:val="004A300A"/>
    <w:rsid w:val="004C3039"/>
    <w:rsid w:val="004E51EB"/>
    <w:rsid w:val="004F0792"/>
    <w:rsid w:val="004F2160"/>
    <w:rsid w:val="004F7B34"/>
    <w:rsid w:val="00501FE7"/>
    <w:rsid w:val="00544393"/>
    <w:rsid w:val="00577880"/>
    <w:rsid w:val="005A0CF0"/>
    <w:rsid w:val="005B2182"/>
    <w:rsid w:val="005C2D65"/>
    <w:rsid w:val="005C3738"/>
    <w:rsid w:val="005D11AF"/>
    <w:rsid w:val="006018B2"/>
    <w:rsid w:val="00625CA7"/>
    <w:rsid w:val="00647FA3"/>
    <w:rsid w:val="00675166"/>
    <w:rsid w:val="00683FB0"/>
    <w:rsid w:val="00683FFD"/>
    <w:rsid w:val="006A3B62"/>
    <w:rsid w:val="006A704C"/>
    <w:rsid w:val="006B2E7B"/>
    <w:rsid w:val="006D3D0B"/>
    <w:rsid w:val="006D5A62"/>
    <w:rsid w:val="006D7409"/>
    <w:rsid w:val="00723210"/>
    <w:rsid w:val="00751571"/>
    <w:rsid w:val="0078160A"/>
    <w:rsid w:val="007B392C"/>
    <w:rsid w:val="007D7994"/>
    <w:rsid w:val="00836B30"/>
    <w:rsid w:val="008714DE"/>
    <w:rsid w:val="00873B93"/>
    <w:rsid w:val="00880796"/>
    <w:rsid w:val="008A6B33"/>
    <w:rsid w:val="008B67EB"/>
    <w:rsid w:val="008C25E8"/>
    <w:rsid w:val="008C3B78"/>
    <w:rsid w:val="008D1422"/>
    <w:rsid w:val="008F4F78"/>
    <w:rsid w:val="00953AAA"/>
    <w:rsid w:val="009950AE"/>
    <w:rsid w:val="009A0973"/>
    <w:rsid w:val="009B000C"/>
    <w:rsid w:val="009B2077"/>
    <w:rsid w:val="009B3641"/>
    <w:rsid w:val="009D3D0E"/>
    <w:rsid w:val="009F78B7"/>
    <w:rsid w:val="00A21C08"/>
    <w:rsid w:val="00A4388C"/>
    <w:rsid w:val="00A6197B"/>
    <w:rsid w:val="00AA7449"/>
    <w:rsid w:val="00AB4952"/>
    <w:rsid w:val="00AB6AE4"/>
    <w:rsid w:val="00AD08C9"/>
    <w:rsid w:val="00AF3782"/>
    <w:rsid w:val="00AF444B"/>
    <w:rsid w:val="00B26220"/>
    <w:rsid w:val="00B344B7"/>
    <w:rsid w:val="00B44AF4"/>
    <w:rsid w:val="00B62400"/>
    <w:rsid w:val="00B672E4"/>
    <w:rsid w:val="00B720E0"/>
    <w:rsid w:val="00B7427A"/>
    <w:rsid w:val="00B84B78"/>
    <w:rsid w:val="00BB31EC"/>
    <w:rsid w:val="00C02E3D"/>
    <w:rsid w:val="00C058C8"/>
    <w:rsid w:val="00C40AC9"/>
    <w:rsid w:val="00C5405E"/>
    <w:rsid w:val="00C87C6C"/>
    <w:rsid w:val="00CA2737"/>
    <w:rsid w:val="00CB0C45"/>
    <w:rsid w:val="00CC63BC"/>
    <w:rsid w:val="00CE1826"/>
    <w:rsid w:val="00D07DB9"/>
    <w:rsid w:val="00D11FB5"/>
    <w:rsid w:val="00D232B2"/>
    <w:rsid w:val="00D25B40"/>
    <w:rsid w:val="00D46A7E"/>
    <w:rsid w:val="00D5278D"/>
    <w:rsid w:val="00D60D41"/>
    <w:rsid w:val="00D64888"/>
    <w:rsid w:val="00D650C2"/>
    <w:rsid w:val="00D66A06"/>
    <w:rsid w:val="00D81B34"/>
    <w:rsid w:val="00DA2289"/>
    <w:rsid w:val="00DA7C39"/>
    <w:rsid w:val="00DF4FA1"/>
    <w:rsid w:val="00E50C90"/>
    <w:rsid w:val="00E65B42"/>
    <w:rsid w:val="00E703CB"/>
    <w:rsid w:val="00E74603"/>
    <w:rsid w:val="00E761BF"/>
    <w:rsid w:val="00E81E3F"/>
    <w:rsid w:val="00E85830"/>
    <w:rsid w:val="00E95242"/>
    <w:rsid w:val="00E97A99"/>
    <w:rsid w:val="00EF112E"/>
    <w:rsid w:val="00F01619"/>
    <w:rsid w:val="00F15DC6"/>
    <w:rsid w:val="00F2435D"/>
    <w:rsid w:val="00F87053"/>
    <w:rsid w:val="00F93AAA"/>
    <w:rsid w:val="00FB65C9"/>
    <w:rsid w:val="00FC1BA9"/>
    <w:rsid w:val="00FF137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9CA6B"/>
  <w15:chartTrackingRefBased/>
  <w15:docId w15:val="{5EC84DA3-5FB8-4DD7-9F7D-57B0BD9991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9B2077"/>
    <w:pPr>
      <w:spacing w:after="0" w:line="360" w:lineRule="auto"/>
    </w:pPr>
    <w:rPr>
      <w:rFonts w:ascii="Arial" w:hAnsi="Arial" w:cs="Arial"/>
      <w:sz w:val="24"/>
      <w:lang w:val="de" w:eastAsia="de-DE"/>
    </w:rPr>
  </w:style>
  <w:style w:type="paragraph" w:styleId="berschrift1">
    <w:name w:val="heading 1"/>
    <w:basedOn w:val="Standard"/>
    <w:next w:val="Standard"/>
    <w:link w:val="berschrift1Zchn"/>
    <w:uiPriority w:val="9"/>
    <w:qFormat/>
    <w:rsid w:val="004936C4"/>
    <w:pPr>
      <w:keepNext/>
      <w:keepLines/>
      <w:spacing w:before="240"/>
      <w:outlineLvl w:val="0"/>
    </w:pPr>
    <w:rPr>
      <w:rFonts w:asciiTheme="minorHAnsi" w:eastAsiaTheme="majorEastAsia" w:hAnsiTheme="minorHAnsi" w:cstheme="minorHAnsi"/>
      <w:b/>
      <w:bCs/>
      <w:sz w:val="32"/>
      <w:szCs w:val="32"/>
      <w:lang w:val="en-US"/>
    </w:rPr>
  </w:style>
  <w:style w:type="paragraph" w:styleId="berschrift2">
    <w:name w:val="heading 2"/>
    <w:basedOn w:val="Standard"/>
    <w:next w:val="Standard"/>
    <w:link w:val="berschrift2Zchn"/>
    <w:uiPriority w:val="9"/>
    <w:unhideWhenUsed/>
    <w:qFormat/>
    <w:rsid w:val="00D07DB9"/>
    <w:pPr>
      <w:keepNext/>
      <w:keepLines/>
      <w:numPr>
        <w:numId w:val="13"/>
      </w:numPr>
      <w:spacing w:before="40"/>
      <w:outlineLvl w:val="1"/>
    </w:pPr>
    <w:rPr>
      <w:rFonts w:asciiTheme="minorHAnsi" w:eastAsiaTheme="majorEastAsia" w:hAnsiTheme="minorHAnsi" w:cstheme="minorHAnsi"/>
      <w:b/>
      <w:bCs/>
      <w:sz w:val="26"/>
      <w:szCs w:val="26"/>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936C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4936C4"/>
    <w:rPr>
      <w:rFonts w:ascii="Arial" w:hAnsi="Arial" w:cs="Arial"/>
      <w:sz w:val="24"/>
      <w:lang w:val="de" w:eastAsia="de-DE"/>
    </w:rPr>
  </w:style>
  <w:style w:type="paragraph" w:styleId="Fuzeile">
    <w:name w:val="footer"/>
    <w:basedOn w:val="Standard"/>
    <w:link w:val="FuzeileZchn"/>
    <w:uiPriority w:val="99"/>
    <w:unhideWhenUsed/>
    <w:rsid w:val="004936C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4936C4"/>
    <w:rPr>
      <w:rFonts w:ascii="Arial" w:hAnsi="Arial" w:cs="Arial"/>
      <w:sz w:val="24"/>
      <w:lang w:val="de" w:eastAsia="de-DE"/>
    </w:rPr>
  </w:style>
  <w:style w:type="paragraph" w:styleId="Titel">
    <w:name w:val="Title"/>
    <w:basedOn w:val="Standard"/>
    <w:next w:val="Standard"/>
    <w:link w:val="TitelZchn"/>
    <w:uiPriority w:val="10"/>
    <w:qFormat/>
    <w:rsid w:val="004936C4"/>
    <w:pPr>
      <w:spacing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936C4"/>
    <w:rPr>
      <w:rFonts w:asciiTheme="majorHAnsi" w:eastAsiaTheme="majorEastAsia" w:hAnsiTheme="majorHAnsi" w:cstheme="majorBidi"/>
      <w:spacing w:val="-10"/>
      <w:kern w:val="28"/>
      <w:sz w:val="56"/>
      <w:szCs w:val="56"/>
      <w:lang w:val="de" w:eastAsia="de-DE"/>
    </w:rPr>
  </w:style>
  <w:style w:type="character" w:customStyle="1" w:styleId="berschrift1Zchn">
    <w:name w:val="Überschrift 1 Zchn"/>
    <w:basedOn w:val="Absatz-Standardschriftart"/>
    <w:link w:val="berschrift1"/>
    <w:uiPriority w:val="9"/>
    <w:rsid w:val="004936C4"/>
    <w:rPr>
      <w:rFonts w:eastAsiaTheme="majorEastAsia" w:cstheme="minorHAnsi"/>
      <w:b/>
      <w:bCs/>
      <w:sz w:val="32"/>
      <w:szCs w:val="32"/>
      <w:lang w:val="en-US" w:eastAsia="de-DE"/>
    </w:rPr>
  </w:style>
  <w:style w:type="character" w:customStyle="1" w:styleId="berschrift2Zchn">
    <w:name w:val="Überschrift 2 Zchn"/>
    <w:basedOn w:val="Absatz-Standardschriftart"/>
    <w:link w:val="berschrift2"/>
    <w:uiPriority w:val="9"/>
    <w:rsid w:val="00D07DB9"/>
    <w:rPr>
      <w:rFonts w:eastAsiaTheme="majorEastAsia" w:cstheme="minorHAnsi"/>
      <w:b/>
      <w:bCs/>
      <w:sz w:val="26"/>
      <w:szCs w:val="26"/>
      <w:lang w:val="en-US" w:eastAsia="de-DE"/>
    </w:rPr>
  </w:style>
  <w:style w:type="character" w:styleId="Fett">
    <w:name w:val="Strong"/>
    <w:basedOn w:val="Absatz-Standardschriftart"/>
    <w:uiPriority w:val="22"/>
    <w:qFormat/>
    <w:rsid w:val="004936C4"/>
    <w:rPr>
      <w:b/>
      <w:bCs/>
    </w:rPr>
  </w:style>
  <w:style w:type="table" w:styleId="Tabellenraster">
    <w:name w:val="Table Grid"/>
    <w:basedOn w:val="NormaleTabelle"/>
    <w:uiPriority w:val="39"/>
    <w:rsid w:val="00B44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97A99"/>
    <w:rPr>
      <w:color w:val="0563C1" w:themeColor="hyperlink"/>
      <w:u w:val="single"/>
    </w:rPr>
  </w:style>
  <w:style w:type="character" w:styleId="NichtaufgelsteErwhnung">
    <w:name w:val="Unresolved Mention"/>
    <w:basedOn w:val="Absatz-Standardschriftart"/>
    <w:uiPriority w:val="99"/>
    <w:semiHidden/>
    <w:unhideWhenUsed/>
    <w:rsid w:val="00E97A99"/>
    <w:rPr>
      <w:color w:val="605E5C"/>
      <w:shd w:val="clear" w:color="auto" w:fill="E1DFDD"/>
    </w:rPr>
  </w:style>
  <w:style w:type="paragraph" w:styleId="Listenabsatz">
    <w:name w:val="List Paragraph"/>
    <w:basedOn w:val="Standard"/>
    <w:uiPriority w:val="34"/>
    <w:qFormat/>
    <w:rsid w:val="00085973"/>
    <w:pPr>
      <w:ind w:left="720"/>
      <w:contextualSpacing/>
    </w:pPr>
  </w:style>
  <w:style w:type="character" w:styleId="BesuchterLink">
    <w:name w:val="FollowedHyperlink"/>
    <w:basedOn w:val="Absatz-Standardschriftart"/>
    <w:uiPriority w:val="99"/>
    <w:semiHidden/>
    <w:unhideWhenUsed/>
    <w:rsid w:val="00D81B34"/>
    <w:rPr>
      <w:color w:val="954F72" w:themeColor="followedHyperlink"/>
      <w:u w:val="single"/>
    </w:rPr>
  </w:style>
  <w:style w:type="character" w:customStyle="1" w:styleId="apple-converted-space">
    <w:name w:val="apple-converted-space"/>
    <w:basedOn w:val="Absatz-Standardschriftart"/>
    <w:rsid w:val="00E74603"/>
  </w:style>
  <w:style w:type="paragraph" w:styleId="Beschriftung">
    <w:name w:val="caption"/>
    <w:basedOn w:val="Standard"/>
    <w:next w:val="Standard"/>
    <w:uiPriority w:val="35"/>
    <w:unhideWhenUsed/>
    <w:qFormat/>
    <w:rsid w:val="006D3D0B"/>
    <w:pPr>
      <w:spacing w:after="200" w:line="240" w:lineRule="auto"/>
    </w:pPr>
    <w:rPr>
      <w:i/>
      <w:iCs/>
      <w:color w:val="44546A" w:themeColor="text2"/>
      <w:sz w:val="18"/>
      <w:szCs w:val="18"/>
    </w:rPr>
  </w:style>
  <w:style w:type="character" w:customStyle="1" w:styleId="hljs-number">
    <w:name w:val="hljs-number"/>
    <w:basedOn w:val="Absatz-Standardschriftart"/>
    <w:rsid w:val="00AF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17288">
      <w:bodyDiv w:val="1"/>
      <w:marLeft w:val="0"/>
      <w:marRight w:val="0"/>
      <w:marTop w:val="0"/>
      <w:marBottom w:val="0"/>
      <w:divBdr>
        <w:top w:val="none" w:sz="0" w:space="0" w:color="auto"/>
        <w:left w:val="none" w:sz="0" w:space="0" w:color="auto"/>
        <w:bottom w:val="none" w:sz="0" w:space="0" w:color="auto"/>
        <w:right w:val="none" w:sz="0" w:space="0" w:color="auto"/>
      </w:divBdr>
      <w:divsChild>
        <w:div w:id="143668328">
          <w:marLeft w:val="0"/>
          <w:marRight w:val="0"/>
          <w:marTop w:val="0"/>
          <w:marBottom w:val="0"/>
          <w:divBdr>
            <w:top w:val="none" w:sz="0" w:space="0" w:color="auto"/>
            <w:left w:val="none" w:sz="0" w:space="0" w:color="auto"/>
            <w:bottom w:val="none" w:sz="0" w:space="0" w:color="auto"/>
            <w:right w:val="none" w:sz="0" w:space="0" w:color="auto"/>
          </w:divBdr>
          <w:divsChild>
            <w:div w:id="80874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39513">
      <w:bodyDiv w:val="1"/>
      <w:marLeft w:val="0"/>
      <w:marRight w:val="0"/>
      <w:marTop w:val="0"/>
      <w:marBottom w:val="0"/>
      <w:divBdr>
        <w:top w:val="none" w:sz="0" w:space="0" w:color="auto"/>
        <w:left w:val="none" w:sz="0" w:space="0" w:color="auto"/>
        <w:bottom w:val="none" w:sz="0" w:space="0" w:color="auto"/>
        <w:right w:val="none" w:sz="0" w:space="0" w:color="auto"/>
      </w:divBdr>
      <w:divsChild>
        <w:div w:id="1644769514">
          <w:marLeft w:val="0"/>
          <w:marRight w:val="0"/>
          <w:marTop w:val="0"/>
          <w:marBottom w:val="0"/>
          <w:divBdr>
            <w:top w:val="none" w:sz="0" w:space="0" w:color="auto"/>
            <w:left w:val="none" w:sz="0" w:space="0" w:color="auto"/>
            <w:bottom w:val="none" w:sz="0" w:space="0" w:color="auto"/>
            <w:right w:val="none" w:sz="0" w:space="0" w:color="auto"/>
          </w:divBdr>
          <w:divsChild>
            <w:div w:id="174968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406036">
      <w:bodyDiv w:val="1"/>
      <w:marLeft w:val="0"/>
      <w:marRight w:val="0"/>
      <w:marTop w:val="0"/>
      <w:marBottom w:val="0"/>
      <w:divBdr>
        <w:top w:val="none" w:sz="0" w:space="0" w:color="auto"/>
        <w:left w:val="none" w:sz="0" w:space="0" w:color="auto"/>
        <w:bottom w:val="none" w:sz="0" w:space="0" w:color="auto"/>
        <w:right w:val="none" w:sz="0" w:space="0" w:color="auto"/>
      </w:divBdr>
      <w:divsChild>
        <w:div w:id="290022261">
          <w:marLeft w:val="0"/>
          <w:marRight w:val="0"/>
          <w:marTop w:val="0"/>
          <w:marBottom w:val="0"/>
          <w:divBdr>
            <w:top w:val="none" w:sz="0" w:space="0" w:color="auto"/>
            <w:left w:val="none" w:sz="0" w:space="0" w:color="auto"/>
            <w:bottom w:val="none" w:sz="0" w:space="0" w:color="auto"/>
            <w:right w:val="none" w:sz="0" w:space="0" w:color="auto"/>
          </w:divBdr>
          <w:divsChild>
            <w:div w:id="89739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90907">
      <w:bodyDiv w:val="1"/>
      <w:marLeft w:val="0"/>
      <w:marRight w:val="0"/>
      <w:marTop w:val="0"/>
      <w:marBottom w:val="0"/>
      <w:divBdr>
        <w:top w:val="none" w:sz="0" w:space="0" w:color="auto"/>
        <w:left w:val="none" w:sz="0" w:space="0" w:color="auto"/>
        <w:bottom w:val="none" w:sz="0" w:space="0" w:color="auto"/>
        <w:right w:val="none" w:sz="0" w:space="0" w:color="auto"/>
      </w:divBdr>
    </w:div>
    <w:div w:id="359355157">
      <w:bodyDiv w:val="1"/>
      <w:marLeft w:val="0"/>
      <w:marRight w:val="0"/>
      <w:marTop w:val="0"/>
      <w:marBottom w:val="0"/>
      <w:divBdr>
        <w:top w:val="none" w:sz="0" w:space="0" w:color="auto"/>
        <w:left w:val="none" w:sz="0" w:space="0" w:color="auto"/>
        <w:bottom w:val="none" w:sz="0" w:space="0" w:color="auto"/>
        <w:right w:val="none" w:sz="0" w:space="0" w:color="auto"/>
      </w:divBdr>
    </w:div>
    <w:div w:id="498694610">
      <w:bodyDiv w:val="1"/>
      <w:marLeft w:val="0"/>
      <w:marRight w:val="0"/>
      <w:marTop w:val="0"/>
      <w:marBottom w:val="0"/>
      <w:divBdr>
        <w:top w:val="none" w:sz="0" w:space="0" w:color="auto"/>
        <w:left w:val="none" w:sz="0" w:space="0" w:color="auto"/>
        <w:bottom w:val="none" w:sz="0" w:space="0" w:color="auto"/>
        <w:right w:val="none" w:sz="0" w:space="0" w:color="auto"/>
      </w:divBdr>
    </w:div>
    <w:div w:id="831487781">
      <w:bodyDiv w:val="1"/>
      <w:marLeft w:val="0"/>
      <w:marRight w:val="0"/>
      <w:marTop w:val="0"/>
      <w:marBottom w:val="0"/>
      <w:divBdr>
        <w:top w:val="none" w:sz="0" w:space="0" w:color="auto"/>
        <w:left w:val="none" w:sz="0" w:space="0" w:color="auto"/>
        <w:bottom w:val="none" w:sz="0" w:space="0" w:color="auto"/>
        <w:right w:val="none" w:sz="0" w:space="0" w:color="auto"/>
      </w:divBdr>
      <w:divsChild>
        <w:div w:id="871572961">
          <w:marLeft w:val="0"/>
          <w:marRight w:val="0"/>
          <w:marTop w:val="0"/>
          <w:marBottom w:val="0"/>
          <w:divBdr>
            <w:top w:val="none" w:sz="0" w:space="0" w:color="auto"/>
            <w:left w:val="none" w:sz="0" w:space="0" w:color="auto"/>
            <w:bottom w:val="none" w:sz="0" w:space="0" w:color="auto"/>
            <w:right w:val="none" w:sz="0" w:space="0" w:color="auto"/>
          </w:divBdr>
          <w:divsChild>
            <w:div w:id="177551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7686">
      <w:bodyDiv w:val="1"/>
      <w:marLeft w:val="0"/>
      <w:marRight w:val="0"/>
      <w:marTop w:val="0"/>
      <w:marBottom w:val="0"/>
      <w:divBdr>
        <w:top w:val="none" w:sz="0" w:space="0" w:color="auto"/>
        <w:left w:val="none" w:sz="0" w:space="0" w:color="auto"/>
        <w:bottom w:val="none" w:sz="0" w:space="0" w:color="auto"/>
        <w:right w:val="none" w:sz="0" w:space="0" w:color="auto"/>
      </w:divBdr>
      <w:divsChild>
        <w:div w:id="1342119536">
          <w:marLeft w:val="0"/>
          <w:marRight w:val="0"/>
          <w:marTop w:val="0"/>
          <w:marBottom w:val="0"/>
          <w:divBdr>
            <w:top w:val="none" w:sz="0" w:space="0" w:color="auto"/>
            <w:left w:val="none" w:sz="0" w:space="0" w:color="auto"/>
            <w:bottom w:val="none" w:sz="0" w:space="0" w:color="auto"/>
            <w:right w:val="none" w:sz="0" w:space="0" w:color="auto"/>
          </w:divBdr>
          <w:divsChild>
            <w:div w:id="99707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5041">
      <w:bodyDiv w:val="1"/>
      <w:marLeft w:val="0"/>
      <w:marRight w:val="0"/>
      <w:marTop w:val="0"/>
      <w:marBottom w:val="0"/>
      <w:divBdr>
        <w:top w:val="none" w:sz="0" w:space="0" w:color="auto"/>
        <w:left w:val="none" w:sz="0" w:space="0" w:color="auto"/>
        <w:bottom w:val="none" w:sz="0" w:space="0" w:color="auto"/>
        <w:right w:val="none" w:sz="0" w:space="0" w:color="auto"/>
      </w:divBdr>
    </w:div>
    <w:div w:id="1112243995">
      <w:bodyDiv w:val="1"/>
      <w:marLeft w:val="0"/>
      <w:marRight w:val="0"/>
      <w:marTop w:val="0"/>
      <w:marBottom w:val="0"/>
      <w:divBdr>
        <w:top w:val="none" w:sz="0" w:space="0" w:color="auto"/>
        <w:left w:val="none" w:sz="0" w:space="0" w:color="auto"/>
        <w:bottom w:val="none" w:sz="0" w:space="0" w:color="auto"/>
        <w:right w:val="none" w:sz="0" w:space="0" w:color="auto"/>
      </w:divBdr>
    </w:div>
    <w:div w:id="1190146123">
      <w:bodyDiv w:val="1"/>
      <w:marLeft w:val="0"/>
      <w:marRight w:val="0"/>
      <w:marTop w:val="0"/>
      <w:marBottom w:val="0"/>
      <w:divBdr>
        <w:top w:val="none" w:sz="0" w:space="0" w:color="auto"/>
        <w:left w:val="none" w:sz="0" w:space="0" w:color="auto"/>
        <w:bottom w:val="none" w:sz="0" w:space="0" w:color="auto"/>
        <w:right w:val="none" w:sz="0" w:space="0" w:color="auto"/>
      </w:divBdr>
    </w:div>
    <w:div w:id="1192109630">
      <w:bodyDiv w:val="1"/>
      <w:marLeft w:val="0"/>
      <w:marRight w:val="0"/>
      <w:marTop w:val="0"/>
      <w:marBottom w:val="0"/>
      <w:divBdr>
        <w:top w:val="none" w:sz="0" w:space="0" w:color="auto"/>
        <w:left w:val="none" w:sz="0" w:space="0" w:color="auto"/>
        <w:bottom w:val="none" w:sz="0" w:space="0" w:color="auto"/>
        <w:right w:val="none" w:sz="0" w:space="0" w:color="auto"/>
      </w:divBdr>
    </w:div>
    <w:div w:id="1197155998">
      <w:bodyDiv w:val="1"/>
      <w:marLeft w:val="0"/>
      <w:marRight w:val="0"/>
      <w:marTop w:val="0"/>
      <w:marBottom w:val="0"/>
      <w:divBdr>
        <w:top w:val="none" w:sz="0" w:space="0" w:color="auto"/>
        <w:left w:val="none" w:sz="0" w:space="0" w:color="auto"/>
        <w:bottom w:val="none" w:sz="0" w:space="0" w:color="auto"/>
        <w:right w:val="none" w:sz="0" w:space="0" w:color="auto"/>
      </w:divBdr>
    </w:div>
    <w:div w:id="1262182154">
      <w:bodyDiv w:val="1"/>
      <w:marLeft w:val="0"/>
      <w:marRight w:val="0"/>
      <w:marTop w:val="0"/>
      <w:marBottom w:val="0"/>
      <w:divBdr>
        <w:top w:val="none" w:sz="0" w:space="0" w:color="auto"/>
        <w:left w:val="none" w:sz="0" w:space="0" w:color="auto"/>
        <w:bottom w:val="none" w:sz="0" w:space="0" w:color="auto"/>
        <w:right w:val="none" w:sz="0" w:space="0" w:color="auto"/>
      </w:divBdr>
    </w:div>
    <w:div w:id="1272860738">
      <w:bodyDiv w:val="1"/>
      <w:marLeft w:val="0"/>
      <w:marRight w:val="0"/>
      <w:marTop w:val="0"/>
      <w:marBottom w:val="0"/>
      <w:divBdr>
        <w:top w:val="none" w:sz="0" w:space="0" w:color="auto"/>
        <w:left w:val="none" w:sz="0" w:space="0" w:color="auto"/>
        <w:bottom w:val="none" w:sz="0" w:space="0" w:color="auto"/>
        <w:right w:val="none" w:sz="0" w:space="0" w:color="auto"/>
      </w:divBdr>
      <w:divsChild>
        <w:div w:id="831146194">
          <w:marLeft w:val="0"/>
          <w:marRight w:val="0"/>
          <w:marTop w:val="0"/>
          <w:marBottom w:val="0"/>
          <w:divBdr>
            <w:top w:val="none" w:sz="0" w:space="0" w:color="auto"/>
            <w:left w:val="none" w:sz="0" w:space="0" w:color="auto"/>
            <w:bottom w:val="none" w:sz="0" w:space="0" w:color="auto"/>
            <w:right w:val="none" w:sz="0" w:space="0" w:color="auto"/>
          </w:divBdr>
          <w:divsChild>
            <w:div w:id="1620603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09899">
      <w:bodyDiv w:val="1"/>
      <w:marLeft w:val="0"/>
      <w:marRight w:val="0"/>
      <w:marTop w:val="0"/>
      <w:marBottom w:val="0"/>
      <w:divBdr>
        <w:top w:val="none" w:sz="0" w:space="0" w:color="auto"/>
        <w:left w:val="none" w:sz="0" w:space="0" w:color="auto"/>
        <w:bottom w:val="none" w:sz="0" w:space="0" w:color="auto"/>
        <w:right w:val="none" w:sz="0" w:space="0" w:color="auto"/>
      </w:divBdr>
      <w:divsChild>
        <w:div w:id="1488470389">
          <w:marLeft w:val="0"/>
          <w:marRight w:val="0"/>
          <w:marTop w:val="0"/>
          <w:marBottom w:val="0"/>
          <w:divBdr>
            <w:top w:val="none" w:sz="0" w:space="0" w:color="auto"/>
            <w:left w:val="none" w:sz="0" w:space="0" w:color="auto"/>
            <w:bottom w:val="none" w:sz="0" w:space="0" w:color="auto"/>
            <w:right w:val="none" w:sz="0" w:space="0" w:color="auto"/>
          </w:divBdr>
          <w:divsChild>
            <w:div w:id="6505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98798">
      <w:bodyDiv w:val="1"/>
      <w:marLeft w:val="0"/>
      <w:marRight w:val="0"/>
      <w:marTop w:val="0"/>
      <w:marBottom w:val="0"/>
      <w:divBdr>
        <w:top w:val="none" w:sz="0" w:space="0" w:color="auto"/>
        <w:left w:val="none" w:sz="0" w:space="0" w:color="auto"/>
        <w:bottom w:val="none" w:sz="0" w:space="0" w:color="auto"/>
        <w:right w:val="none" w:sz="0" w:space="0" w:color="auto"/>
      </w:divBdr>
    </w:div>
    <w:div w:id="1381981988">
      <w:bodyDiv w:val="1"/>
      <w:marLeft w:val="0"/>
      <w:marRight w:val="0"/>
      <w:marTop w:val="0"/>
      <w:marBottom w:val="0"/>
      <w:divBdr>
        <w:top w:val="none" w:sz="0" w:space="0" w:color="auto"/>
        <w:left w:val="none" w:sz="0" w:space="0" w:color="auto"/>
        <w:bottom w:val="none" w:sz="0" w:space="0" w:color="auto"/>
        <w:right w:val="none" w:sz="0" w:space="0" w:color="auto"/>
      </w:divBdr>
      <w:divsChild>
        <w:div w:id="59325943">
          <w:marLeft w:val="0"/>
          <w:marRight w:val="0"/>
          <w:marTop w:val="0"/>
          <w:marBottom w:val="0"/>
          <w:divBdr>
            <w:top w:val="none" w:sz="0" w:space="0" w:color="auto"/>
            <w:left w:val="none" w:sz="0" w:space="0" w:color="auto"/>
            <w:bottom w:val="none" w:sz="0" w:space="0" w:color="auto"/>
            <w:right w:val="none" w:sz="0" w:space="0" w:color="auto"/>
          </w:divBdr>
          <w:divsChild>
            <w:div w:id="114427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09071">
      <w:bodyDiv w:val="1"/>
      <w:marLeft w:val="0"/>
      <w:marRight w:val="0"/>
      <w:marTop w:val="0"/>
      <w:marBottom w:val="0"/>
      <w:divBdr>
        <w:top w:val="none" w:sz="0" w:space="0" w:color="auto"/>
        <w:left w:val="none" w:sz="0" w:space="0" w:color="auto"/>
        <w:bottom w:val="none" w:sz="0" w:space="0" w:color="auto"/>
        <w:right w:val="none" w:sz="0" w:space="0" w:color="auto"/>
      </w:divBdr>
      <w:divsChild>
        <w:div w:id="180321921">
          <w:marLeft w:val="0"/>
          <w:marRight w:val="0"/>
          <w:marTop w:val="0"/>
          <w:marBottom w:val="0"/>
          <w:divBdr>
            <w:top w:val="none" w:sz="0" w:space="0" w:color="auto"/>
            <w:left w:val="none" w:sz="0" w:space="0" w:color="auto"/>
            <w:bottom w:val="none" w:sz="0" w:space="0" w:color="auto"/>
            <w:right w:val="none" w:sz="0" w:space="0" w:color="auto"/>
          </w:divBdr>
          <w:divsChild>
            <w:div w:id="131151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162771">
      <w:bodyDiv w:val="1"/>
      <w:marLeft w:val="0"/>
      <w:marRight w:val="0"/>
      <w:marTop w:val="0"/>
      <w:marBottom w:val="0"/>
      <w:divBdr>
        <w:top w:val="none" w:sz="0" w:space="0" w:color="auto"/>
        <w:left w:val="none" w:sz="0" w:space="0" w:color="auto"/>
        <w:bottom w:val="none" w:sz="0" w:space="0" w:color="auto"/>
        <w:right w:val="none" w:sz="0" w:space="0" w:color="auto"/>
      </w:divBdr>
    </w:div>
    <w:div w:id="1875116793">
      <w:bodyDiv w:val="1"/>
      <w:marLeft w:val="0"/>
      <w:marRight w:val="0"/>
      <w:marTop w:val="0"/>
      <w:marBottom w:val="0"/>
      <w:divBdr>
        <w:top w:val="none" w:sz="0" w:space="0" w:color="auto"/>
        <w:left w:val="none" w:sz="0" w:space="0" w:color="auto"/>
        <w:bottom w:val="none" w:sz="0" w:space="0" w:color="auto"/>
        <w:right w:val="none" w:sz="0" w:space="0" w:color="auto"/>
      </w:divBdr>
      <w:divsChild>
        <w:div w:id="679234264">
          <w:marLeft w:val="0"/>
          <w:marRight w:val="0"/>
          <w:marTop w:val="0"/>
          <w:marBottom w:val="0"/>
          <w:divBdr>
            <w:top w:val="none" w:sz="0" w:space="0" w:color="auto"/>
            <w:left w:val="none" w:sz="0" w:space="0" w:color="auto"/>
            <w:bottom w:val="none" w:sz="0" w:space="0" w:color="auto"/>
            <w:right w:val="none" w:sz="0" w:space="0" w:color="auto"/>
          </w:divBdr>
          <w:divsChild>
            <w:div w:id="106229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00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hyperlink" Target="https://github.com/ChrisWe99/DD2360HT22" TargetMode="External"/><Relationship Id="rId12" Type="http://schemas.openxmlformats.org/officeDocument/2006/relationships/hyperlink" Target="https://canvas.kth.se/courses/36161/pages/tutorial-nvvp-visualize-nvprof-traces" TargetMode="External"/><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medium.com/analytics-vidhya/cuda-memory-model-823f02cef0bf" TargetMode="External"/><Relationship Id="rId20" Type="http://schemas.openxmlformats.org/officeDocument/2006/relationships/hyperlink" Target="https://forums.developer.nvidia.com/t/nvprof-error-code-139-but-memcheck-ok/50329/14"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268</Words>
  <Characters>7991</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Wender</dc:creator>
  <cp:keywords/>
  <dc:description/>
  <cp:lastModifiedBy>Wender, Christian</cp:lastModifiedBy>
  <cp:revision>53</cp:revision>
  <cp:lastPrinted>2022-12-16T22:36:00Z</cp:lastPrinted>
  <dcterms:created xsi:type="dcterms:W3CDTF">2022-11-30T00:50:00Z</dcterms:created>
  <dcterms:modified xsi:type="dcterms:W3CDTF">2023-01-08T18:00:00Z</dcterms:modified>
</cp:coreProperties>
</file>